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4F4F8E" w14:textId="530E1012" w:rsidR="00EB15F5" w:rsidRDefault="0005614D" w:rsidP="00251B08">
      <w:pPr>
        <w:rPr>
          <w:rFonts w:ascii="Times New Roman" w:hAnsi="Times New Roman" w:cs="Times New Roman"/>
          <w:b/>
          <w:bCs/>
        </w:rPr>
      </w:pPr>
      <w:bookmarkStart w:id="0" w:name="_GoBack"/>
      <w:r w:rsidRPr="0005614D">
        <w:rPr>
          <w:rFonts w:ascii="Times New Roman" w:hAnsi="Times New Roman" w:cs="Times New Roman"/>
          <w:b/>
          <w:bCs/>
        </w:rPr>
        <w:t xml:space="preserve">Supplementary </w:t>
      </w:r>
      <w:r>
        <w:rPr>
          <w:rFonts w:ascii="Times New Roman" w:hAnsi="Times New Roman" w:cs="Times New Roman"/>
          <w:b/>
          <w:bCs/>
        </w:rPr>
        <w:t>t</w:t>
      </w:r>
      <w:r w:rsidR="00B87690" w:rsidRPr="000B7786">
        <w:rPr>
          <w:rFonts w:ascii="Times New Roman" w:hAnsi="Times New Roman" w:cs="Times New Roman"/>
          <w:b/>
          <w:bCs/>
        </w:rPr>
        <w:t>able</w:t>
      </w:r>
      <w:r w:rsidR="00B87690">
        <w:rPr>
          <w:rFonts w:ascii="Times New Roman" w:hAnsi="Times New Roman" w:cs="Times New Roman"/>
          <w:b/>
          <w:bCs/>
        </w:rPr>
        <w:t>2</w:t>
      </w:r>
      <w:bookmarkEnd w:id="0"/>
      <w:r w:rsidR="00B87690" w:rsidRPr="000B7786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 xml:space="preserve"> </w:t>
      </w:r>
      <w:r w:rsidR="00B87690" w:rsidRPr="00AB5805">
        <w:rPr>
          <w:rFonts w:ascii="Times New Roman" w:hAnsi="Times New Roman" w:cs="Times New Roman"/>
          <w:b/>
          <w:bCs/>
        </w:rPr>
        <w:t xml:space="preserve">Cox Proportional Hazards Regression Models for viral suppression </w:t>
      </w:r>
      <w:r w:rsidR="00C63388">
        <w:rPr>
          <w:rFonts w:ascii="Times New Roman" w:hAnsi="Times New Roman" w:cs="Times New Roman"/>
          <w:b/>
          <w:bCs/>
        </w:rPr>
        <w:t>r</w:t>
      </w:r>
      <w:r w:rsidR="00B87690" w:rsidRPr="00AB5805">
        <w:rPr>
          <w:rFonts w:ascii="Times New Roman" w:hAnsi="Times New Roman" w:cs="Times New Roman"/>
          <w:b/>
          <w:bCs/>
        </w:rPr>
        <w:t>a</w:t>
      </w:r>
      <w:r w:rsidR="00416A4B">
        <w:rPr>
          <w:rFonts w:ascii="Times New Roman" w:hAnsi="Times New Roman" w:cs="Times New Roman"/>
          <w:b/>
          <w:bCs/>
        </w:rPr>
        <w:t xml:space="preserve">tes and </w:t>
      </w:r>
      <w:r w:rsidR="00C63388">
        <w:rPr>
          <w:rFonts w:ascii="Times New Roman" w:hAnsi="Times New Roman" w:cs="Times New Roman"/>
          <w:b/>
          <w:bCs/>
        </w:rPr>
        <w:t>a</w:t>
      </w:r>
      <w:r w:rsidR="00416A4B">
        <w:rPr>
          <w:rFonts w:ascii="Times New Roman" w:hAnsi="Times New Roman" w:cs="Times New Roman"/>
          <w:b/>
          <w:bCs/>
        </w:rPr>
        <w:t xml:space="preserve">ssociated </w:t>
      </w:r>
      <w:r w:rsidR="00C63388">
        <w:rPr>
          <w:rFonts w:ascii="Times New Roman" w:hAnsi="Times New Roman" w:cs="Times New Roman"/>
          <w:b/>
          <w:bCs/>
        </w:rPr>
        <w:t>r</w:t>
      </w:r>
      <w:r w:rsidR="00416A4B">
        <w:rPr>
          <w:rFonts w:ascii="Times New Roman" w:hAnsi="Times New Roman" w:cs="Times New Roman"/>
          <w:b/>
          <w:bCs/>
        </w:rPr>
        <w:t xml:space="preserve">isk </w:t>
      </w:r>
      <w:r w:rsidR="00C63388">
        <w:rPr>
          <w:rFonts w:ascii="Times New Roman" w:hAnsi="Times New Roman" w:cs="Times New Roman"/>
          <w:b/>
          <w:bCs/>
        </w:rPr>
        <w:t>f</w:t>
      </w:r>
      <w:r w:rsidR="00416A4B">
        <w:rPr>
          <w:rFonts w:ascii="Times New Roman" w:hAnsi="Times New Roman" w:cs="Times New Roman"/>
          <w:b/>
          <w:bCs/>
        </w:rPr>
        <w:t>actors</w:t>
      </w:r>
    </w:p>
    <w:tbl>
      <w:tblPr>
        <w:tblStyle w:val="a3"/>
        <w:tblW w:w="1516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850"/>
        <w:gridCol w:w="2694"/>
        <w:gridCol w:w="1416"/>
        <w:gridCol w:w="2410"/>
        <w:gridCol w:w="1701"/>
        <w:gridCol w:w="851"/>
        <w:gridCol w:w="1842"/>
        <w:gridCol w:w="851"/>
      </w:tblGrid>
      <w:tr w:rsidR="00FD37E9" w:rsidRPr="007E5800" w14:paraId="0922ABB7" w14:textId="77777777" w:rsidTr="000F5D3D">
        <w:trPr>
          <w:jc w:val="center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72E987" w14:textId="77777777" w:rsidR="00FD37E9" w:rsidRPr="00C562C5" w:rsidRDefault="00FD37E9" w:rsidP="00856261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562C5">
              <w:rPr>
                <w:rFonts w:ascii="Times New Roman" w:hAnsi="Times New Roman" w:cs="Times New Roman"/>
                <w:b/>
                <w:sz w:val="18"/>
                <w:szCs w:val="18"/>
              </w:rPr>
              <w:t>Characteristics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5A2E66" w14:textId="656D791E" w:rsidR="00FD37E9" w:rsidRPr="00C562C5" w:rsidRDefault="00FD37E9" w:rsidP="00856261">
            <w:pPr>
              <w:snapToGrid w:val="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otal</w:t>
            </w:r>
          </w:p>
        </w:tc>
        <w:tc>
          <w:tcPr>
            <w:tcW w:w="2694" w:type="dxa"/>
            <w:tcBorders>
              <w:top w:val="single" w:sz="4" w:space="0" w:color="auto"/>
              <w:bottom w:val="single" w:sz="4" w:space="0" w:color="auto"/>
            </w:tcBorders>
          </w:tcPr>
          <w:p w14:paraId="10115926" w14:textId="065D55D5" w:rsidR="00FD37E9" w:rsidRPr="00C562C5" w:rsidRDefault="00FD37E9" w:rsidP="00FD37E9">
            <w:pPr>
              <w:snapToGrid w:val="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he number of cases with vir</w:t>
            </w:r>
            <w:r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al</w:t>
            </w:r>
            <w:r w:rsidRPr="00C562C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suppression</w:t>
            </w:r>
            <w:r w:rsidR="000F5D3D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 xml:space="preserve"> </w:t>
            </w:r>
            <w:r w:rsidRPr="00C562C5">
              <w:rPr>
                <w:rFonts w:ascii="Times New Roman" w:hAnsi="Times New Roman" w:cs="Times New Roman"/>
                <w:b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≤</w:t>
            </w:r>
            <w:r w:rsidRPr="00C562C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50 </w:t>
            </w:r>
            <w:r w:rsidRPr="00C562C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copies</w:t>
            </w:r>
            <w:r w:rsidRPr="00C562C5">
              <w:rPr>
                <w:rFonts w:ascii="Times New Roman" w:hAnsi="Times New Roman" w:cs="Times New Roman"/>
                <w:b/>
                <w:sz w:val="18"/>
                <w:szCs w:val="18"/>
              </w:rPr>
              <w:t>/</w:t>
            </w:r>
            <w:r w:rsidR="00387C7A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m</w:t>
            </w:r>
            <w:r w:rsidRPr="00C562C5">
              <w:rPr>
                <w:rFonts w:ascii="Times New Roman" w:hAnsi="Times New Roman" w:cs="Times New Roman"/>
                <w:b/>
                <w:sz w:val="18"/>
                <w:szCs w:val="18"/>
              </w:rPr>
              <w:t>l)</w:t>
            </w:r>
          </w:p>
        </w:tc>
        <w:tc>
          <w:tcPr>
            <w:tcW w:w="14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B2E87A" w14:textId="53160D84" w:rsidR="00FD37E9" w:rsidRPr="00C562C5" w:rsidRDefault="00FD37E9" w:rsidP="00856261">
            <w:pPr>
              <w:snapToGrid w:val="0"/>
              <w:jc w:val="left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 w:rsidRPr="00C562C5">
              <w:rPr>
                <w:rFonts w:ascii="Times New Roman" w:hAnsi="Times New Roman" w:cs="Times New Roman"/>
                <w:b/>
                <w:sz w:val="18"/>
                <w:szCs w:val="18"/>
              </w:rPr>
              <w:t>Observed Person-Months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8D7FF7" w14:textId="77777777" w:rsidR="00FD37E9" w:rsidRPr="00C562C5" w:rsidRDefault="00FD37E9" w:rsidP="00856261">
            <w:pPr>
              <w:snapToGrid w:val="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V</w:t>
            </w:r>
            <w:r w:rsidRPr="00C562C5">
              <w:rPr>
                <w:rFonts w:ascii="Times New Roman" w:hAnsi="Times New Roman" w:cs="Times New Roman"/>
                <w:b/>
                <w:sz w:val="18"/>
                <w:szCs w:val="18"/>
              </w:rPr>
              <w:t>iral suppression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rate</w:t>
            </w:r>
          </w:p>
          <w:p w14:paraId="1C72F316" w14:textId="77777777" w:rsidR="00FD37E9" w:rsidRPr="00C562C5" w:rsidRDefault="00FD37E9" w:rsidP="00856261">
            <w:pPr>
              <w:snapToGrid w:val="0"/>
              <w:jc w:val="left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 w:rsidRPr="00C562C5">
              <w:rPr>
                <w:rFonts w:ascii="Times New Roman" w:hAnsi="Times New Roman" w:cs="Times New Roman"/>
                <w:b/>
                <w:sz w:val="18"/>
                <w:szCs w:val="18"/>
              </w:rPr>
              <w:t>(Events/100 Person-Months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E449FE" w14:textId="77777777" w:rsidR="00FD37E9" w:rsidRDefault="00FD37E9" w:rsidP="00856261">
            <w:pPr>
              <w:snapToGrid w:val="0"/>
              <w:jc w:val="left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 w:rsidRPr="00A07F9C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 xml:space="preserve">HR </w:t>
            </w:r>
          </w:p>
          <w:p w14:paraId="50F75530" w14:textId="77777777" w:rsidR="00FD37E9" w:rsidRPr="00251B08" w:rsidRDefault="00FD37E9" w:rsidP="00856261">
            <w:pPr>
              <w:snapToGrid w:val="0"/>
              <w:jc w:val="left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 w:rsidRPr="00A07F9C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(95% CI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8BE9F5" w14:textId="77777777" w:rsidR="00FD37E9" w:rsidRPr="00C562C5" w:rsidRDefault="00FD37E9" w:rsidP="00856261">
            <w:pPr>
              <w:snapToGrid w:val="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562C5">
              <w:rPr>
                <w:rFonts w:ascii="Times New Roman" w:hAnsi="Times New Roman" w:cs="Times New Roman"/>
                <w:b/>
                <w:sz w:val="18"/>
                <w:szCs w:val="18"/>
              </w:rPr>
              <w:t>p-Value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9B20F1" w14:textId="77777777" w:rsidR="00FD37E9" w:rsidRDefault="00FD37E9" w:rsidP="00856261">
            <w:pPr>
              <w:snapToGrid w:val="0"/>
              <w:jc w:val="left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 w:rsidRPr="00A07F9C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Adjusted HR</w:t>
            </w:r>
          </w:p>
          <w:p w14:paraId="374B7539" w14:textId="77777777" w:rsidR="00FD37E9" w:rsidRPr="00251B08" w:rsidRDefault="00FD37E9" w:rsidP="00856261">
            <w:pPr>
              <w:snapToGrid w:val="0"/>
              <w:jc w:val="left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 w:rsidRPr="00A07F9C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 xml:space="preserve"> (95% CI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DCE3F9" w14:textId="77777777" w:rsidR="00FD37E9" w:rsidRPr="00251B08" w:rsidRDefault="00FD37E9" w:rsidP="00856261">
            <w:pPr>
              <w:snapToGrid w:val="0"/>
              <w:jc w:val="left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 w:rsidRPr="00C562C5">
              <w:rPr>
                <w:rFonts w:ascii="Times New Roman" w:hAnsi="Times New Roman" w:cs="Times New Roman"/>
                <w:b/>
                <w:sz w:val="18"/>
                <w:szCs w:val="18"/>
              </w:rPr>
              <w:t>p-Value</w:t>
            </w:r>
          </w:p>
        </w:tc>
      </w:tr>
      <w:tr w:rsidR="003708A5" w:rsidRPr="004135EE" w14:paraId="7F683CDD" w14:textId="77777777" w:rsidTr="000F5D3D">
        <w:trPr>
          <w:jc w:val="center"/>
        </w:trPr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222404F" w14:textId="77777777" w:rsidR="003708A5" w:rsidRPr="009C5C30" w:rsidRDefault="003708A5" w:rsidP="003708A5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otal</w:t>
            </w:r>
          </w:p>
        </w:tc>
        <w:tc>
          <w:tcPr>
            <w:tcW w:w="850" w:type="dxa"/>
          </w:tcPr>
          <w:p w14:paraId="4709CC59" w14:textId="7101367D" w:rsidR="003708A5" w:rsidRPr="00816227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13</w:t>
            </w:r>
          </w:p>
        </w:tc>
        <w:tc>
          <w:tcPr>
            <w:tcW w:w="2694" w:type="dxa"/>
          </w:tcPr>
          <w:p w14:paraId="7DE49BAA" w14:textId="1B0BC590" w:rsidR="003708A5" w:rsidRPr="00816227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02</w:t>
            </w:r>
          </w:p>
        </w:tc>
        <w:tc>
          <w:tcPr>
            <w:tcW w:w="1416" w:type="dxa"/>
            <w:vAlign w:val="center"/>
          </w:tcPr>
          <w:p w14:paraId="5DF14E44" w14:textId="0495B244" w:rsidR="003708A5" w:rsidRPr="00816227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816227"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547</w:t>
            </w:r>
          </w:p>
        </w:tc>
        <w:tc>
          <w:tcPr>
            <w:tcW w:w="2410" w:type="dxa"/>
            <w:vAlign w:val="center"/>
          </w:tcPr>
          <w:p w14:paraId="0D54820A" w14:textId="254C2FAD" w:rsidR="003708A5" w:rsidRPr="009C5C30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3</w:t>
            </w:r>
          </w:p>
        </w:tc>
        <w:tc>
          <w:tcPr>
            <w:tcW w:w="1701" w:type="dxa"/>
            <w:vAlign w:val="center"/>
          </w:tcPr>
          <w:p w14:paraId="7E0D6C5B" w14:textId="77777777" w:rsidR="003708A5" w:rsidRPr="009C5C30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6402DE23" w14:textId="77777777" w:rsidR="003708A5" w:rsidRPr="009C5C30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42" w:type="dxa"/>
          </w:tcPr>
          <w:p w14:paraId="5D10C0F3" w14:textId="77777777" w:rsidR="003708A5" w:rsidRPr="009C5C30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51" w:type="dxa"/>
          </w:tcPr>
          <w:p w14:paraId="66C71B1E" w14:textId="77777777" w:rsidR="003708A5" w:rsidRPr="009C5C30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08A5" w:rsidRPr="004135EE" w14:paraId="5A310965" w14:textId="77777777" w:rsidTr="000F5D3D">
        <w:trPr>
          <w:jc w:val="center"/>
        </w:trPr>
        <w:tc>
          <w:tcPr>
            <w:tcW w:w="2552" w:type="dxa"/>
            <w:vAlign w:val="center"/>
          </w:tcPr>
          <w:p w14:paraId="5CF3EADC" w14:textId="77777777" w:rsidR="003708A5" w:rsidRPr="009C5C30" w:rsidRDefault="003708A5" w:rsidP="003708A5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Gender</w:t>
            </w:r>
          </w:p>
        </w:tc>
        <w:tc>
          <w:tcPr>
            <w:tcW w:w="850" w:type="dxa"/>
          </w:tcPr>
          <w:p w14:paraId="1485EE70" w14:textId="77777777" w:rsidR="003708A5" w:rsidRPr="009C5C30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94" w:type="dxa"/>
          </w:tcPr>
          <w:p w14:paraId="6F149975" w14:textId="77777777" w:rsidR="003708A5" w:rsidRPr="009C5C30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16" w:type="dxa"/>
            <w:vAlign w:val="center"/>
          </w:tcPr>
          <w:p w14:paraId="71190378" w14:textId="4634B51B" w:rsidR="003708A5" w:rsidRPr="009C5C30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410" w:type="dxa"/>
            <w:vAlign w:val="center"/>
          </w:tcPr>
          <w:p w14:paraId="67A7090E" w14:textId="77777777" w:rsidR="003708A5" w:rsidRPr="009C5C30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0E133EAC" w14:textId="77777777" w:rsidR="003708A5" w:rsidRPr="009C5C30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13580522" w14:textId="77777777" w:rsidR="003708A5" w:rsidRPr="009C5C30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42" w:type="dxa"/>
          </w:tcPr>
          <w:p w14:paraId="32C9A91E" w14:textId="77777777" w:rsidR="003708A5" w:rsidRPr="009C5C30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51" w:type="dxa"/>
          </w:tcPr>
          <w:p w14:paraId="7D69AD79" w14:textId="77777777" w:rsidR="003708A5" w:rsidRPr="009C5C30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708A5" w:rsidRPr="004135EE" w14:paraId="4D2AF7D2" w14:textId="77777777" w:rsidTr="000F5D3D">
        <w:trPr>
          <w:jc w:val="center"/>
        </w:trPr>
        <w:tc>
          <w:tcPr>
            <w:tcW w:w="2552" w:type="dxa"/>
            <w:vAlign w:val="center"/>
          </w:tcPr>
          <w:p w14:paraId="26424D12" w14:textId="77777777" w:rsidR="003708A5" w:rsidRPr="009C5C30" w:rsidRDefault="003708A5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Female</w:t>
            </w:r>
          </w:p>
        </w:tc>
        <w:tc>
          <w:tcPr>
            <w:tcW w:w="850" w:type="dxa"/>
          </w:tcPr>
          <w:p w14:paraId="58937C29" w14:textId="6ACEAB9D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3</w:t>
            </w:r>
          </w:p>
        </w:tc>
        <w:tc>
          <w:tcPr>
            <w:tcW w:w="2694" w:type="dxa"/>
          </w:tcPr>
          <w:p w14:paraId="0F85269B" w14:textId="2DA6ED65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1416" w:type="dxa"/>
            <w:vAlign w:val="bottom"/>
          </w:tcPr>
          <w:p w14:paraId="2D0F1BD2" w14:textId="045016BE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51</w:t>
            </w:r>
          </w:p>
        </w:tc>
        <w:tc>
          <w:tcPr>
            <w:tcW w:w="2410" w:type="dxa"/>
            <w:vAlign w:val="center"/>
          </w:tcPr>
          <w:p w14:paraId="37AB027C" w14:textId="711CD96B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</w:p>
        </w:tc>
        <w:tc>
          <w:tcPr>
            <w:tcW w:w="1701" w:type="dxa"/>
            <w:vAlign w:val="center"/>
          </w:tcPr>
          <w:p w14:paraId="368B158E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</w:t>
            </w:r>
          </w:p>
        </w:tc>
        <w:tc>
          <w:tcPr>
            <w:tcW w:w="851" w:type="dxa"/>
            <w:vAlign w:val="center"/>
          </w:tcPr>
          <w:p w14:paraId="10C6BF82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33AD8650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23068BB9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6A808D82" w14:textId="77777777" w:rsidTr="000F5D3D">
        <w:trPr>
          <w:jc w:val="center"/>
        </w:trPr>
        <w:tc>
          <w:tcPr>
            <w:tcW w:w="2552" w:type="dxa"/>
            <w:vAlign w:val="center"/>
          </w:tcPr>
          <w:p w14:paraId="0472154D" w14:textId="77777777" w:rsidR="003708A5" w:rsidRPr="009C5C30" w:rsidRDefault="003708A5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Male</w:t>
            </w:r>
          </w:p>
        </w:tc>
        <w:tc>
          <w:tcPr>
            <w:tcW w:w="850" w:type="dxa"/>
          </w:tcPr>
          <w:p w14:paraId="27A7CE91" w14:textId="2624F1BC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80</w:t>
            </w:r>
          </w:p>
        </w:tc>
        <w:tc>
          <w:tcPr>
            <w:tcW w:w="2694" w:type="dxa"/>
          </w:tcPr>
          <w:p w14:paraId="24F5E910" w14:textId="77EE0B7D" w:rsidR="003708A5" w:rsidRPr="00892C2C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77</w:t>
            </w:r>
          </w:p>
        </w:tc>
        <w:tc>
          <w:tcPr>
            <w:tcW w:w="1416" w:type="dxa"/>
            <w:vAlign w:val="bottom"/>
          </w:tcPr>
          <w:p w14:paraId="6BAC4EDD" w14:textId="0226C8E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892C2C"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396</w:t>
            </w:r>
          </w:p>
        </w:tc>
        <w:tc>
          <w:tcPr>
            <w:tcW w:w="2410" w:type="dxa"/>
            <w:vAlign w:val="center"/>
          </w:tcPr>
          <w:p w14:paraId="4C5A6B59" w14:textId="4340F984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4</w:t>
            </w:r>
          </w:p>
        </w:tc>
        <w:tc>
          <w:tcPr>
            <w:tcW w:w="1701" w:type="dxa"/>
            <w:vAlign w:val="center"/>
          </w:tcPr>
          <w:p w14:paraId="43D500EF" w14:textId="77777777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051(0.877-1.259)</w:t>
            </w:r>
          </w:p>
        </w:tc>
        <w:tc>
          <w:tcPr>
            <w:tcW w:w="851" w:type="dxa"/>
            <w:vAlign w:val="center"/>
          </w:tcPr>
          <w:p w14:paraId="5D91B53A" w14:textId="77777777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590</w:t>
            </w:r>
          </w:p>
        </w:tc>
        <w:tc>
          <w:tcPr>
            <w:tcW w:w="1842" w:type="dxa"/>
          </w:tcPr>
          <w:p w14:paraId="39E25B32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3BD160EF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9F3E6E" w14:paraId="5A704ECA" w14:textId="77777777" w:rsidTr="000F5D3D">
        <w:trPr>
          <w:jc w:val="center"/>
        </w:trPr>
        <w:tc>
          <w:tcPr>
            <w:tcW w:w="2552" w:type="dxa"/>
            <w:vAlign w:val="center"/>
          </w:tcPr>
          <w:p w14:paraId="60C1A883" w14:textId="188FA179" w:rsidR="003708A5" w:rsidRPr="009C5C30" w:rsidRDefault="0005614D" w:rsidP="003708A5">
            <w:pPr>
              <w:snapToGrid w:val="0"/>
              <w:spacing w:line="240" w:lineRule="atLeast"/>
              <w:ind w:firstLineChars="100" w:firstLine="180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 w:rsidRPr="0005614D">
              <w:rPr>
                <w:rFonts w:ascii="Times New Roman" w:hAnsi="Times New Roman" w:cs="Times New Roman"/>
                <w:kern w:val="0"/>
                <w:sz w:val="18"/>
                <w:szCs w:val="18"/>
              </w:rPr>
              <w:t>N</w:t>
            </w:r>
            <w:r w:rsidRPr="0005614D">
              <w:rPr>
                <w:rFonts w:ascii="Times New Roman" w:hAnsi="Times New Roman" w:cs="Times New Roman"/>
                <w:kern w:val="0"/>
                <w:sz w:val="18"/>
                <w:szCs w:val="18"/>
              </w:rPr>
              <w:t>ot available</w:t>
            </w:r>
          </w:p>
        </w:tc>
        <w:tc>
          <w:tcPr>
            <w:tcW w:w="850" w:type="dxa"/>
          </w:tcPr>
          <w:p w14:paraId="006AA633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779D904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6" w:type="dxa"/>
            <w:vAlign w:val="center"/>
          </w:tcPr>
          <w:p w14:paraId="1676A8A1" w14:textId="08FAC590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  <w:vAlign w:val="center"/>
          </w:tcPr>
          <w:p w14:paraId="612FE182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04EB2656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4C2A74D4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842" w:type="dxa"/>
          </w:tcPr>
          <w:p w14:paraId="13D0BCB7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851" w:type="dxa"/>
          </w:tcPr>
          <w:p w14:paraId="49E467D6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3708A5" w:rsidRPr="004135EE" w14:paraId="4E3D01FD" w14:textId="77777777" w:rsidTr="000F5D3D">
        <w:trPr>
          <w:jc w:val="center"/>
        </w:trPr>
        <w:tc>
          <w:tcPr>
            <w:tcW w:w="2552" w:type="dxa"/>
            <w:vAlign w:val="center"/>
          </w:tcPr>
          <w:p w14:paraId="218B7141" w14:textId="77777777" w:rsidR="003708A5" w:rsidRPr="009C5C30" w:rsidRDefault="003708A5" w:rsidP="003708A5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eastAsia="等线" w:hAnsi="Times New Roman" w:cs="Times New Roman"/>
                <w:b/>
                <w:bCs/>
                <w:color w:val="000000"/>
                <w:sz w:val="18"/>
                <w:szCs w:val="18"/>
              </w:rPr>
              <w:t>Race/ethnicity</w:t>
            </w:r>
          </w:p>
        </w:tc>
        <w:tc>
          <w:tcPr>
            <w:tcW w:w="850" w:type="dxa"/>
          </w:tcPr>
          <w:p w14:paraId="7D84843B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</w:tcPr>
          <w:p w14:paraId="35162326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6" w:type="dxa"/>
            <w:vAlign w:val="center"/>
          </w:tcPr>
          <w:p w14:paraId="5FD1BF6C" w14:textId="38872EAB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  <w:vAlign w:val="center"/>
          </w:tcPr>
          <w:p w14:paraId="0CA972F8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5BAC5AAD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7E1F7CBB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vAlign w:val="center"/>
          </w:tcPr>
          <w:p w14:paraId="190102A1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56CE9528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2448097A" w14:textId="77777777" w:rsidTr="000F5D3D">
        <w:trPr>
          <w:jc w:val="center"/>
        </w:trPr>
        <w:tc>
          <w:tcPr>
            <w:tcW w:w="2552" w:type="dxa"/>
            <w:vAlign w:val="center"/>
          </w:tcPr>
          <w:p w14:paraId="15821450" w14:textId="77777777" w:rsidR="003708A5" w:rsidRPr="009C5C30" w:rsidRDefault="003708A5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Han</w:t>
            </w:r>
          </w:p>
        </w:tc>
        <w:tc>
          <w:tcPr>
            <w:tcW w:w="850" w:type="dxa"/>
          </w:tcPr>
          <w:p w14:paraId="3A520CE4" w14:textId="40D882ED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18</w:t>
            </w:r>
          </w:p>
        </w:tc>
        <w:tc>
          <w:tcPr>
            <w:tcW w:w="2694" w:type="dxa"/>
          </w:tcPr>
          <w:p w14:paraId="532A17B8" w14:textId="023BA569" w:rsidR="003708A5" w:rsidRPr="002F319A" w:rsidRDefault="003708A5" w:rsidP="003708A5">
            <w:pPr>
              <w:snapToGrid w:val="0"/>
              <w:spacing w:line="240" w:lineRule="atLeas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25</w:t>
            </w:r>
          </w:p>
        </w:tc>
        <w:tc>
          <w:tcPr>
            <w:tcW w:w="1416" w:type="dxa"/>
            <w:vAlign w:val="bottom"/>
          </w:tcPr>
          <w:p w14:paraId="78C559C5" w14:textId="2D4F3828" w:rsidR="003708A5" w:rsidRPr="002F319A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2F319A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6016</w:t>
            </w:r>
          </w:p>
        </w:tc>
        <w:tc>
          <w:tcPr>
            <w:tcW w:w="2410" w:type="dxa"/>
            <w:vAlign w:val="center"/>
          </w:tcPr>
          <w:p w14:paraId="4611DDB1" w14:textId="2CA511BC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4</w:t>
            </w:r>
          </w:p>
        </w:tc>
        <w:tc>
          <w:tcPr>
            <w:tcW w:w="1701" w:type="dxa"/>
            <w:vAlign w:val="center"/>
          </w:tcPr>
          <w:p w14:paraId="3672A458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</w:t>
            </w:r>
          </w:p>
        </w:tc>
        <w:tc>
          <w:tcPr>
            <w:tcW w:w="851" w:type="dxa"/>
            <w:vAlign w:val="center"/>
          </w:tcPr>
          <w:p w14:paraId="6717A406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1842" w:type="dxa"/>
            <w:vAlign w:val="center"/>
          </w:tcPr>
          <w:p w14:paraId="10FC7524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40269C54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</w:pPr>
          </w:p>
        </w:tc>
      </w:tr>
      <w:tr w:rsidR="003708A5" w:rsidRPr="004135EE" w14:paraId="5AB75A68" w14:textId="77777777" w:rsidTr="000F5D3D">
        <w:trPr>
          <w:jc w:val="center"/>
        </w:trPr>
        <w:tc>
          <w:tcPr>
            <w:tcW w:w="2552" w:type="dxa"/>
            <w:vAlign w:val="center"/>
          </w:tcPr>
          <w:p w14:paraId="7AA04151" w14:textId="77777777" w:rsidR="003708A5" w:rsidRPr="009C5C30" w:rsidRDefault="003708A5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Other</w:t>
            </w:r>
            <w:r w:rsidRPr="009C5C30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s</w:t>
            </w:r>
          </w:p>
        </w:tc>
        <w:tc>
          <w:tcPr>
            <w:tcW w:w="850" w:type="dxa"/>
          </w:tcPr>
          <w:p w14:paraId="70F6C2E0" w14:textId="632AE0B8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  <w:tc>
          <w:tcPr>
            <w:tcW w:w="2694" w:type="dxa"/>
          </w:tcPr>
          <w:p w14:paraId="010D9471" w14:textId="45456F4E" w:rsidR="003708A5" w:rsidRPr="002F319A" w:rsidRDefault="003708A5" w:rsidP="003708A5">
            <w:pPr>
              <w:snapToGrid w:val="0"/>
              <w:spacing w:line="240" w:lineRule="atLeas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7</w:t>
            </w:r>
          </w:p>
        </w:tc>
        <w:tc>
          <w:tcPr>
            <w:tcW w:w="1416" w:type="dxa"/>
            <w:vAlign w:val="bottom"/>
          </w:tcPr>
          <w:p w14:paraId="459EEE5B" w14:textId="10DCC8BC" w:rsidR="003708A5" w:rsidRPr="002F319A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2F319A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2</w:t>
            </w:r>
            <w: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531</w:t>
            </w:r>
          </w:p>
        </w:tc>
        <w:tc>
          <w:tcPr>
            <w:tcW w:w="2410" w:type="dxa"/>
            <w:vAlign w:val="center"/>
          </w:tcPr>
          <w:p w14:paraId="7D2AF0F2" w14:textId="24FCD154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</w:p>
        </w:tc>
        <w:tc>
          <w:tcPr>
            <w:tcW w:w="1701" w:type="dxa"/>
            <w:vAlign w:val="center"/>
          </w:tcPr>
          <w:p w14:paraId="736A7696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959(0.845-1.088)</w:t>
            </w:r>
          </w:p>
        </w:tc>
        <w:tc>
          <w:tcPr>
            <w:tcW w:w="851" w:type="dxa"/>
            <w:vAlign w:val="center"/>
          </w:tcPr>
          <w:p w14:paraId="5654504D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517</w:t>
            </w:r>
          </w:p>
        </w:tc>
        <w:tc>
          <w:tcPr>
            <w:tcW w:w="1842" w:type="dxa"/>
            <w:vAlign w:val="center"/>
          </w:tcPr>
          <w:p w14:paraId="7B9984E4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4B8C26BF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4B220222" w14:textId="77777777" w:rsidTr="000F5D3D">
        <w:trPr>
          <w:jc w:val="center"/>
        </w:trPr>
        <w:tc>
          <w:tcPr>
            <w:tcW w:w="2552" w:type="dxa"/>
            <w:vAlign w:val="center"/>
          </w:tcPr>
          <w:p w14:paraId="47142CA2" w14:textId="1ACEA2D8" w:rsidR="003708A5" w:rsidRPr="009C5C30" w:rsidRDefault="00856261" w:rsidP="003708A5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Age at enrollment (years)</w:t>
            </w:r>
          </w:p>
        </w:tc>
        <w:tc>
          <w:tcPr>
            <w:tcW w:w="850" w:type="dxa"/>
          </w:tcPr>
          <w:p w14:paraId="6C012F6C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</w:tcPr>
          <w:p w14:paraId="1DE73CDC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6" w:type="dxa"/>
            <w:vAlign w:val="center"/>
          </w:tcPr>
          <w:p w14:paraId="048523A5" w14:textId="010452C0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  <w:vAlign w:val="center"/>
          </w:tcPr>
          <w:p w14:paraId="02B52984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7B0665BF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3F7A4474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50A0EE7B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48E9C471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21D8D970" w14:textId="77777777" w:rsidTr="000F5D3D">
        <w:trPr>
          <w:jc w:val="center"/>
        </w:trPr>
        <w:tc>
          <w:tcPr>
            <w:tcW w:w="2552" w:type="dxa"/>
          </w:tcPr>
          <w:p w14:paraId="72B8BF72" w14:textId="77777777" w:rsidR="003708A5" w:rsidRPr="009C5C30" w:rsidRDefault="003708A5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&lt;30</w:t>
            </w:r>
          </w:p>
        </w:tc>
        <w:tc>
          <w:tcPr>
            <w:tcW w:w="850" w:type="dxa"/>
          </w:tcPr>
          <w:p w14:paraId="3495643D" w14:textId="629D52CE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3</w:t>
            </w:r>
          </w:p>
        </w:tc>
        <w:tc>
          <w:tcPr>
            <w:tcW w:w="2694" w:type="dxa"/>
          </w:tcPr>
          <w:p w14:paraId="3BA823DA" w14:textId="13CBEC17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1416" w:type="dxa"/>
            <w:vAlign w:val="bottom"/>
          </w:tcPr>
          <w:p w14:paraId="62333A52" w14:textId="4B16903C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132</w:t>
            </w:r>
          </w:p>
        </w:tc>
        <w:tc>
          <w:tcPr>
            <w:tcW w:w="2410" w:type="dxa"/>
            <w:vAlign w:val="center"/>
          </w:tcPr>
          <w:p w14:paraId="62514489" w14:textId="4D9BEA52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1701" w:type="dxa"/>
            <w:vAlign w:val="center"/>
          </w:tcPr>
          <w:p w14:paraId="62BF396C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</w:t>
            </w:r>
          </w:p>
        </w:tc>
        <w:tc>
          <w:tcPr>
            <w:tcW w:w="851" w:type="dxa"/>
            <w:vAlign w:val="center"/>
          </w:tcPr>
          <w:p w14:paraId="5D0AD586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03AE6819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54DC4892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67C39673" w14:textId="77777777" w:rsidTr="000F5D3D">
        <w:trPr>
          <w:jc w:val="center"/>
        </w:trPr>
        <w:tc>
          <w:tcPr>
            <w:tcW w:w="2552" w:type="dxa"/>
          </w:tcPr>
          <w:p w14:paraId="171A73B5" w14:textId="77777777" w:rsidR="003708A5" w:rsidRPr="009C5C30" w:rsidRDefault="003708A5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≥30</w:t>
            </w:r>
          </w:p>
        </w:tc>
        <w:tc>
          <w:tcPr>
            <w:tcW w:w="850" w:type="dxa"/>
          </w:tcPr>
          <w:p w14:paraId="6CD5AE4F" w14:textId="350FCD5E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49</w:t>
            </w:r>
          </w:p>
        </w:tc>
        <w:tc>
          <w:tcPr>
            <w:tcW w:w="2694" w:type="dxa"/>
          </w:tcPr>
          <w:p w14:paraId="52D98F4F" w14:textId="112CF64A" w:rsidR="003708A5" w:rsidRPr="00892C2C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81</w:t>
            </w:r>
          </w:p>
        </w:tc>
        <w:tc>
          <w:tcPr>
            <w:tcW w:w="1416" w:type="dxa"/>
            <w:vAlign w:val="bottom"/>
          </w:tcPr>
          <w:p w14:paraId="5C8CF872" w14:textId="3C744075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892C2C"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411</w:t>
            </w:r>
          </w:p>
        </w:tc>
        <w:tc>
          <w:tcPr>
            <w:tcW w:w="2410" w:type="dxa"/>
            <w:vAlign w:val="center"/>
          </w:tcPr>
          <w:p w14:paraId="27240F0C" w14:textId="02DC23F2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</w:p>
        </w:tc>
        <w:tc>
          <w:tcPr>
            <w:tcW w:w="1701" w:type="dxa"/>
            <w:vAlign w:val="center"/>
          </w:tcPr>
          <w:p w14:paraId="2D620CD6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973(0.891-1.062)</w:t>
            </w:r>
          </w:p>
        </w:tc>
        <w:tc>
          <w:tcPr>
            <w:tcW w:w="851" w:type="dxa"/>
            <w:vAlign w:val="center"/>
          </w:tcPr>
          <w:p w14:paraId="2593408A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534</w:t>
            </w:r>
          </w:p>
        </w:tc>
        <w:tc>
          <w:tcPr>
            <w:tcW w:w="1842" w:type="dxa"/>
          </w:tcPr>
          <w:p w14:paraId="1D1FBCF6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65A0E023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059E83E8" w14:textId="77777777" w:rsidTr="000F5D3D">
        <w:trPr>
          <w:jc w:val="center"/>
        </w:trPr>
        <w:tc>
          <w:tcPr>
            <w:tcW w:w="2552" w:type="dxa"/>
          </w:tcPr>
          <w:p w14:paraId="556F9DA8" w14:textId="2263BD1D" w:rsidR="003708A5" w:rsidRPr="009C5C30" w:rsidRDefault="0005614D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5614D">
              <w:rPr>
                <w:rFonts w:ascii="Times New Roman" w:hAnsi="Times New Roman" w:cs="Times New Roman"/>
                <w:kern w:val="0"/>
                <w:sz w:val="18"/>
                <w:szCs w:val="18"/>
              </w:rPr>
              <w:t>Not available</w:t>
            </w:r>
          </w:p>
        </w:tc>
        <w:tc>
          <w:tcPr>
            <w:tcW w:w="850" w:type="dxa"/>
          </w:tcPr>
          <w:p w14:paraId="360014BE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</w:p>
        </w:tc>
        <w:tc>
          <w:tcPr>
            <w:tcW w:w="2694" w:type="dxa"/>
          </w:tcPr>
          <w:p w14:paraId="7D5AEBBC" w14:textId="04F136C0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</w:p>
        </w:tc>
        <w:tc>
          <w:tcPr>
            <w:tcW w:w="1416" w:type="dxa"/>
            <w:vAlign w:val="center"/>
          </w:tcPr>
          <w:p w14:paraId="3C288747" w14:textId="7F5BBC7C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-</w:t>
            </w:r>
          </w:p>
        </w:tc>
        <w:tc>
          <w:tcPr>
            <w:tcW w:w="2410" w:type="dxa"/>
            <w:vAlign w:val="center"/>
          </w:tcPr>
          <w:p w14:paraId="79DA88DB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-</w:t>
            </w:r>
          </w:p>
        </w:tc>
        <w:tc>
          <w:tcPr>
            <w:tcW w:w="1701" w:type="dxa"/>
            <w:vAlign w:val="center"/>
          </w:tcPr>
          <w:p w14:paraId="4FC12023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3EFAABD1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319E473F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201FF8F5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0DD91FA4" w14:textId="77777777" w:rsidTr="000F5D3D">
        <w:trPr>
          <w:jc w:val="center"/>
        </w:trPr>
        <w:tc>
          <w:tcPr>
            <w:tcW w:w="2552" w:type="dxa"/>
          </w:tcPr>
          <w:p w14:paraId="2D3717E6" w14:textId="77777777" w:rsidR="003708A5" w:rsidRPr="009C5C30" w:rsidRDefault="003708A5" w:rsidP="003708A5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Marital status</w:t>
            </w:r>
          </w:p>
        </w:tc>
        <w:tc>
          <w:tcPr>
            <w:tcW w:w="850" w:type="dxa"/>
          </w:tcPr>
          <w:p w14:paraId="359CAA5F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</w:tcPr>
          <w:p w14:paraId="77C070C2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6" w:type="dxa"/>
            <w:vAlign w:val="center"/>
          </w:tcPr>
          <w:p w14:paraId="5640D3DB" w14:textId="241293E5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  <w:vAlign w:val="center"/>
          </w:tcPr>
          <w:p w14:paraId="100C4E21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431E0C19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72C2F930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3CDEAC09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457AAA03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632923FB" w14:textId="77777777" w:rsidTr="000F5D3D">
        <w:trPr>
          <w:jc w:val="center"/>
        </w:trPr>
        <w:tc>
          <w:tcPr>
            <w:tcW w:w="2552" w:type="dxa"/>
            <w:vAlign w:val="center"/>
          </w:tcPr>
          <w:p w14:paraId="5D9F954B" w14:textId="77777777" w:rsidR="003708A5" w:rsidRPr="009C5C30" w:rsidRDefault="003708A5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Unmarried</w:t>
            </w:r>
          </w:p>
        </w:tc>
        <w:tc>
          <w:tcPr>
            <w:tcW w:w="850" w:type="dxa"/>
          </w:tcPr>
          <w:p w14:paraId="4E2F395C" w14:textId="195F467B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95</w:t>
            </w:r>
          </w:p>
        </w:tc>
        <w:tc>
          <w:tcPr>
            <w:tcW w:w="2694" w:type="dxa"/>
          </w:tcPr>
          <w:p w14:paraId="61AF75D9" w14:textId="34CE0A44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1416" w:type="dxa"/>
            <w:vAlign w:val="bottom"/>
          </w:tcPr>
          <w:p w14:paraId="04B85378" w14:textId="2CB2C800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275</w:t>
            </w:r>
          </w:p>
        </w:tc>
        <w:tc>
          <w:tcPr>
            <w:tcW w:w="2410" w:type="dxa"/>
            <w:vAlign w:val="center"/>
          </w:tcPr>
          <w:p w14:paraId="2E66DC4A" w14:textId="058BC4B8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8</w:t>
            </w:r>
          </w:p>
        </w:tc>
        <w:tc>
          <w:tcPr>
            <w:tcW w:w="1701" w:type="dxa"/>
            <w:vAlign w:val="center"/>
          </w:tcPr>
          <w:p w14:paraId="3B1DD77A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</w:t>
            </w:r>
          </w:p>
        </w:tc>
        <w:tc>
          <w:tcPr>
            <w:tcW w:w="851" w:type="dxa"/>
            <w:vAlign w:val="center"/>
          </w:tcPr>
          <w:p w14:paraId="02E03FF0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70017AC7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03D02507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2AE84179" w14:textId="77777777" w:rsidTr="000F5D3D">
        <w:trPr>
          <w:jc w:val="center"/>
        </w:trPr>
        <w:tc>
          <w:tcPr>
            <w:tcW w:w="2552" w:type="dxa"/>
            <w:vAlign w:val="center"/>
          </w:tcPr>
          <w:p w14:paraId="3C5634FE" w14:textId="77777777" w:rsidR="003708A5" w:rsidRPr="009C5C30" w:rsidRDefault="003708A5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Married/Divorced/widower</w:t>
            </w:r>
          </w:p>
        </w:tc>
        <w:tc>
          <w:tcPr>
            <w:tcW w:w="850" w:type="dxa"/>
          </w:tcPr>
          <w:p w14:paraId="523BC1D3" w14:textId="194F9471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13</w:t>
            </w:r>
          </w:p>
        </w:tc>
        <w:tc>
          <w:tcPr>
            <w:tcW w:w="2694" w:type="dxa"/>
          </w:tcPr>
          <w:p w14:paraId="41E40B2D" w14:textId="5F6C941D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4</w:t>
            </w:r>
          </w:p>
        </w:tc>
        <w:tc>
          <w:tcPr>
            <w:tcW w:w="1416" w:type="dxa"/>
            <w:vAlign w:val="bottom"/>
          </w:tcPr>
          <w:p w14:paraId="5987956A" w14:textId="2348FB79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213</w:t>
            </w:r>
          </w:p>
        </w:tc>
        <w:tc>
          <w:tcPr>
            <w:tcW w:w="2410" w:type="dxa"/>
            <w:vAlign w:val="center"/>
          </w:tcPr>
          <w:p w14:paraId="417BF493" w14:textId="581735BA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.6</w:t>
            </w:r>
          </w:p>
        </w:tc>
        <w:tc>
          <w:tcPr>
            <w:tcW w:w="1701" w:type="dxa"/>
            <w:vAlign w:val="center"/>
          </w:tcPr>
          <w:p w14:paraId="4B6288EA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890(0.814-0.973)</w:t>
            </w:r>
          </w:p>
        </w:tc>
        <w:tc>
          <w:tcPr>
            <w:tcW w:w="851" w:type="dxa"/>
            <w:vAlign w:val="center"/>
          </w:tcPr>
          <w:p w14:paraId="1E2B46DC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10</w:t>
            </w:r>
          </w:p>
        </w:tc>
        <w:tc>
          <w:tcPr>
            <w:tcW w:w="1842" w:type="dxa"/>
          </w:tcPr>
          <w:p w14:paraId="7D4A3531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898(0.818-0.985)</w:t>
            </w:r>
          </w:p>
        </w:tc>
        <w:tc>
          <w:tcPr>
            <w:tcW w:w="851" w:type="dxa"/>
          </w:tcPr>
          <w:p w14:paraId="22E79FC0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23</w:t>
            </w:r>
          </w:p>
        </w:tc>
      </w:tr>
      <w:tr w:rsidR="003708A5" w:rsidRPr="004135EE" w14:paraId="7F5E1659" w14:textId="77777777" w:rsidTr="000F5D3D">
        <w:trPr>
          <w:jc w:val="center"/>
        </w:trPr>
        <w:tc>
          <w:tcPr>
            <w:tcW w:w="2552" w:type="dxa"/>
            <w:vAlign w:val="center"/>
          </w:tcPr>
          <w:p w14:paraId="2B2485B1" w14:textId="1F5D5490" w:rsidR="003708A5" w:rsidRPr="009C5C30" w:rsidRDefault="0005614D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5614D">
              <w:rPr>
                <w:rFonts w:ascii="Times New Roman" w:hAnsi="Times New Roman" w:cs="Times New Roman"/>
                <w:kern w:val="0"/>
                <w:sz w:val="18"/>
                <w:szCs w:val="18"/>
              </w:rPr>
              <w:t>Not available</w:t>
            </w:r>
          </w:p>
        </w:tc>
        <w:tc>
          <w:tcPr>
            <w:tcW w:w="850" w:type="dxa"/>
          </w:tcPr>
          <w:p w14:paraId="33299CC3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5</w:t>
            </w:r>
          </w:p>
        </w:tc>
        <w:tc>
          <w:tcPr>
            <w:tcW w:w="2694" w:type="dxa"/>
          </w:tcPr>
          <w:p w14:paraId="27B43530" w14:textId="637B0C54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5</w:t>
            </w:r>
          </w:p>
        </w:tc>
        <w:tc>
          <w:tcPr>
            <w:tcW w:w="1416" w:type="dxa"/>
            <w:vAlign w:val="center"/>
          </w:tcPr>
          <w:p w14:paraId="5E6FA6ED" w14:textId="648D9C5B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-</w:t>
            </w:r>
          </w:p>
        </w:tc>
        <w:tc>
          <w:tcPr>
            <w:tcW w:w="2410" w:type="dxa"/>
            <w:vAlign w:val="center"/>
          </w:tcPr>
          <w:p w14:paraId="7C63B3E0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-</w:t>
            </w:r>
          </w:p>
        </w:tc>
        <w:tc>
          <w:tcPr>
            <w:tcW w:w="1701" w:type="dxa"/>
            <w:vAlign w:val="center"/>
          </w:tcPr>
          <w:p w14:paraId="17F89A27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373E94B9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76DC4CC7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7C7A6ABF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656626D0" w14:textId="77777777" w:rsidTr="000F5D3D">
        <w:trPr>
          <w:jc w:val="center"/>
        </w:trPr>
        <w:tc>
          <w:tcPr>
            <w:tcW w:w="2552" w:type="dxa"/>
            <w:vAlign w:val="center"/>
          </w:tcPr>
          <w:p w14:paraId="578C4300" w14:textId="77777777" w:rsidR="003708A5" w:rsidRPr="009C5C30" w:rsidRDefault="003708A5" w:rsidP="003708A5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Education level</w:t>
            </w:r>
          </w:p>
        </w:tc>
        <w:tc>
          <w:tcPr>
            <w:tcW w:w="850" w:type="dxa"/>
          </w:tcPr>
          <w:p w14:paraId="3AF33BC7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</w:tcPr>
          <w:p w14:paraId="2B304D88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6" w:type="dxa"/>
            <w:vAlign w:val="center"/>
          </w:tcPr>
          <w:p w14:paraId="204926E6" w14:textId="47693C04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  <w:vAlign w:val="center"/>
          </w:tcPr>
          <w:p w14:paraId="316604B8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31CFE568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0FA0831A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1BD23864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6ACA13CA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759D2EFF" w14:textId="77777777" w:rsidTr="000F5D3D">
        <w:trPr>
          <w:jc w:val="center"/>
        </w:trPr>
        <w:tc>
          <w:tcPr>
            <w:tcW w:w="2552" w:type="dxa"/>
            <w:vAlign w:val="center"/>
          </w:tcPr>
          <w:p w14:paraId="1AEBF246" w14:textId="77777777" w:rsidR="003708A5" w:rsidRPr="009C5C30" w:rsidRDefault="003708A5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Junior high school and below</w:t>
            </w:r>
          </w:p>
        </w:tc>
        <w:tc>
          <w:tcPr>
            <w:tcW w:w="850" w:type="dxa"/>
          </w:tcPr>
          <w:p w14:paraId="68BA32CE" w14:textId="1138B1AE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2694" w:type="dxa"/>
          </w:tcPr>
          <w:p w14:paraId="65A834FC" w14:textId="0294CCA9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1416" w:type="dxa"/>
            <w:vAlign w:val="center"/>
          </w:tcPr>
          <w:p w14:paraId="4A3BFEB3" w14:textId="771B1958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37</w:t>
            </w:r>
          </w:p>
        </w:tc>
        <w:tc>
          <w:tcPr>
            <w:tcW w:w="2410" w:type="dxa"/>
            <w:vAlign w:val="center"/>
          </w:tcPr>
          <w:p w14:paraId="7AA6E826" w14:textId="10D9DB86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.7</w:t>
            </w:r>
          </w:p>
        </w:tc>
        <w:tc>
          <w:tcPr>
            <w:tcW w:w="1701" w:type="dxa"/>
            <w:vAlign w:val="center"/>
          </w:tcPr>
          <w:p w14:paraId="7024F2D0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</w:t>
            </w:r>
          </w:p>
        </w:tc>
        <w:tc>
          <w:tcPr>
            <w:tcW w:w="851" w:type="dxa"/>
            <w:vAlign w:val="center"/>
          </w:tcPr>
          <w:p w14:paraId="5483FCE3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66897CE2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4388E3EF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6276E14E" w14:textId="77777777" w:rsidTr="000F5D3D">
        <w:trPr>
          <w:jc w:val="center"/>
        </w:trPr>
        <w:tc>
          <w:tcPr>
            <w:tcW w:w="2552" w:type="dxa"/>
            <w:vAlign w:val="center"/>
          </w:tcPr>
          <w:p w14:paraId="2A20F169" w14:textId="77777777" w:rsidR="003708A5" w:rsidRPr="009C5C30" w:rsidRDefault="003708A5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Senior high school and above</w:t>
            </w:r>
          </w:p>
        </w:tc>
        <w:tc>
          <w:tcPr>
            <w:tcW w:w="850" w:type="dxa"/>
          </w:tcPr>
          <w:p w14:paraId="4CDA1DE3" w14:textId="03995ADA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20</w:t>
            </w:r>
          </w:p>
        </w:tc>
        <w:tc>
          <w:tcPr>
            <w:tcW w:w="2694" w:type="dxa"/>
          </w:tcPr>
          <w:p w14:paraId="4E71DFE8" w14:textId="217C1037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46</w:t>
            </w:r>
          </w:p>
        </w:tc>
        <w:tc>
          <w:tcPr>
            <w:tcW w:w="1416" w:type="dxa"/>
            <w:vAlign w:val="center"/>
          </w:tcPr>
          <w:p w14:paraId="66B97803" w14:textId="010596AB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325</w:t>
            </w:r>
          </w:p>
        </w:tc>
        <w:tc>
          <w:tcPr>
            <w:tcW w:w="2410" w:type="dxa"/>
            <w:vAlign w:val="center"/>
          </w:tcPr>
          <w:p w14:paraId="743DF02A" w14:textId="4F4F517C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6</w:t>
            </w:r>
          </w:p>
        </w:tc>
        <w:tc>
          <w:tcPr>
            <w:tcW w:w="1701" w:type="dxa"/>
            <w:vAlign w:val="center"/>
          </w:tcPr>
          <w:p w14:paraId="07337CBD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108(1.005-1.221)</w:t>
            </w:r>
          </w:p>
        </w:tc>
        <w:tc>
          <w:tcPr>
            <w:tcW w:w="851" w:type="dxa"/>
            <w:vAlign w:val="center"/>
          </w:tcPr>
          <w:p w14:paraId="5D450D57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40</w:t>
            </w:r>
          </w:p>
        </w:tc>
        <w:tc>
          <w:tcPr>
            <w:tcW w:w="1842" w:type="dxa"/>
          </w:tcPr>
          <w:p w14:paraId="3D1DA2AA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80(0.976-1.195)</w:t>
            </w:r>
          </w:p>
        </w:tc>
        <w:tc>
          <w:tcPr>
            <w:tcW w:w="851" w:type="dxa"/>
          </w:tcPr>
          <w:p w14:paraId="34F6285A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138</w:t>
            </w:r>
          </w:p>
        </w:tc>
      </w:tr>
      <w:tr w:rsidR="003708A5" w:rsidRPr="004135EE" w14:paraId="7CB4C307" w14:textId="77777777" w:rsidTr="000F5D3D">
        <w:trPr>
          <w:jc w:val="center"/>
        </w:trPr>
        <w:tc>
          <w:tcPr>
            <w:tcW w:w="2552" w:type="dxa"/>
            <w:vAlign w:val="center"/>
          </w:tcPr>
          <w:p w14:paraId="05AE5AA9" w14:textId="447BC7A0" w:rsidR="003708A5" w:rsidRPr="009C5C30" w:rsidRDefault="0005614D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5614D">
              <w:rPr>
                <w:rFonts w:ascii="Times New Roman" w:hAnsi="Times New Roman" w:cs="Times New Roman"/>
                <w:kern w:val="0"/>
                <w:sz w:val="18"/>
                <w:szCs w:val="18"/>
              </w:rPr>
              <w:t>Not available</w:t>
            </w:r>
          </w:p>
        </w:tc>
        <w:tc>
          <w:tcPr>
            <w:tcW w:w="850" w:type="dxa"/>
          </w:tcPr>
          <w:p w14:paraId="0CD8B966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</w:t>
            </w:r>
          </w:p>
        </w:tc>
        <w:tc>
          <w:tcPr>
            <w:tcW w:w="2694" w:type="dxa"/>
          </w:tcPr>
          <w:p w14:paraId="19A01F96" w14:textId="2F86D6E4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</w:t>
            </w:r>
          </w:p>
        </w:tc>
        <w:tc>
          <w:tcPr>
            <w:tcW w:w="1416" w:type="dxa"/>
            <w:vAlign w:val="center"/>
          </w:tcPr>
          <w:p w14:paraId="714D33C7" w14:textId="01A7B38F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-</w:t>
            </w:r>
          </w:p>
        </w:tc>
        <w:tc>
          <w:tcPr>
            <w:tcW w:w="2410" w:type="dxa"/>
            <w:vAlign w:val="center"/>
          </w:tcPr>
          <w:p w14:paraId="39C83C33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-</w:t>
            </w:r>
          </w:p>
        </w:tc>
        <w:tc>
          <w:tcPr>
            <w:tcW w:w="1701" w:type="dxa"/>
            <w:vAlign w:val="center"/>
          </w:tcPr>
          <w:p w14:paraId="51BA4160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716AD956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2B20B3CD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209E872E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3D3CBD15" w14:textId="77777777" w:rsidTr="000F5D3D">
        <w:trPr>
          <w:jc w:val="center"/>
        </w:trPr>
        <w:tc>
          <w:tcPr>
            <w:tcW w:w="2552" w:type="dxa"/>
            <w:vAlign w:val="center"/>
          </w:tcPr>
          <w:p w14:paraId="3DAAE325" w14:textId="77777777" w:rsidR="003708A5" w:rsidRPr="009C5C30" w:rsidRDefault="003708A5" w:rsidP="003708A5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Infection Route</w:t>
            </w:r>
          </w:p>
        </w:tc>
        <w:tc>
          <w:tcPr>
            <w:tcW w:w="850" w:type="dxa"/>
          </w:tcPr>
          <w:p w14:paraId="5FD8E92B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</w:tcPr>
          <w:p w14:paraId="284AFFDC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6" w:type="dxa"/>
            <w:vAlign w:val="center"/>
          </w:tcPr>
          <w:p w14:paraId="1F75F196" w14:textId="2EE87E88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  <w:vAlign w:val="center"/>
          </w:tcPr>
          <w:p w14:paraId="0AC1CE9A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481FABE2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0211D0F3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0089B793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3E5425D9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6E3F46D2" w14:textId="77777777" w:rsidTr="000F5D3D">
        <w:trPr>
          <w:jc w:val="center"/>
        </w:trPr>
        <w:tc>
          <w:tcPr>
            <w:tcW w:w="2552" w:type="dxa"/>
            <w:vAlign w:val="center"/>
          </w:tcPr>
          <w:p w14:paraId="5E2EB1C2" w14:textId="77777777" w:rsidR="003708A5" w:rsidRPr="009C5C30" w:rsidRDefault="003708A5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MSM</w:t>
            </w:r>
          </w:p>
        </w:tc>
        <w:tc>
          <w:tcPr>
            <w:tcW w:w="850" w:type="dxa"/>
          </w:tcPr>
          <w:p w14:paraId="4066453B" w14:textId="35E146C0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61</w:t>
            </w:r>
          </w:p>
        </w:tc>
        <w:tc>
          <w:tcPr>
            <w:tcW w:w="2694" w:type="dxa"/>
          </w:tcPr>
          <w:p w14:paraId="098E635D" w14:textId="62EEA931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73</w:t>
            </w:r>
          </w:p>
        </w:tc>
        <w:tc>
          <w:tcPr>
            <w:tcW w:w="1416" w:type="dxa"/>
            <w:vAlign w:val="center"/>
          </w:tcPr>
          <w:p w14:paraId="2E7AB589" w14:textId="604671F3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585</w:t>
            </w:r>
          </w:p>
        </w:tc>
        <w:tc>
          <w:tcPr>
            <w:tcW w:w="2410" w:type="dxa"/>
            <w:vAlign w:val="center"/>
          </w:tcPr>
          <w:p w14:paraId="34931F17" w14:textId="61523889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3</w:t>
            </w:r>
          </w:p>
        </w:tc>
        <w:tc>
          <w:tcPr>
            <w:tcW w:w="1701" w:type="dxa"/>
            <w:vAlign w:val="center"/>
          </w:tcPr>
          <w:p w14:paraId="0B1C726D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</w:t>
            </w:r>
          </w:p>
        </w:tc>
        <w:tc>
          <w:tcPr>
            <w:tcW w:w="851" w:type="dxa"/>
            <w:vAlign w:val="center"/>
          </w:tcPr>
          <w:p w14:paraId="5D5E747F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0BA80F1F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4958C9B7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30A6A2EE" w14:textId="77777777" w:rsidTr="000F5D3D">
        <w:trPr>
          <w:jc w:val="center"/>
        </w:trPr>
        <w:tc>
          <w:tcPr>
            <w:tcW w:w="2552" w:type="dxa"/>
            <w:vAlign w:val="center"/>
          </w:tcPr>
          <w:p w14:paraId="0C8CE239" w14:textId="77777777" w:rsidR="003708A5" w:rsidRPr="009C5C30" w:rsidRDefault="003708A5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HST</w:t>
            </w:r>
          </w:p>
        </w:tc>
        <w:tc>
          <w:tcPr>
            <w:tcW w:w="850" w:type="dxa"/>
          </w:tcPr>
          <w:p w14:paraId="13CF68F8" w14:textId="7011D0BA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5</w:t>
            </w:r>
          </w:p>
        </w:tc>
        <w:tc>
          <w:tcPr>
            <w:tcW w:w="2694" w:type="dxa"/>
          </w:tcPr>
          <w:p w14:paraId="67D28BBD" w14:textId="78DD97C3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6</w:t>
            </w:r>
          </w:p>
        </w:tc>
        <w:tc>
          <w:tcPr>
            <w:tcW w:w="1416" w:type="dxa"/>
            <w:vAlign w:val="center"/>
          </w:tcPr>
          <w:p w14:paraId="16FAB7C8" w14:textId="3686AE1E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71</w:t>
            </w:r>
          </w:p>
        </w:tc>
        <w:tc>
          <w:tcPr>
            <w:tcW w:w="2410" w:type="dxa"/>
            <w:vAlign w:val="center"/>
          </w:tcPr>
          <w:p w14:paraId="2B692449" w14:textId="5025E09E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</w:p>
        </w:tc>
        <w:tc>
          <w:tcPr>
            <w:tcW w:w="1701" w:type="dxa"/>
            <w:vAlign w:val="center"/>
          </w:tcPr>
          <w:p w14:paraId="7BA1D9EF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969(0.855-1.098)</w:t>
            </w:r>
          </w:p>
        </w:tc>
        <w:tc>
          <w:tcPr>
            <w:tcW w:w="851" w:type="dxa"/>
            <w:vAlign w:val="center"/>
          </w:tcPr>
          <w:p w14:paraId="0B32A8BA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620</w:t>
            </w:r>
          </w:p>
        </w:tc>
        <w:tc>
          <w:tcPr>
            <w:tcW w:w="1842" w:type="dxa"/>
          </w:tcPr>
          <w:p w14:paraId="317FA7A3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094ED74F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1BC32748" w14:textId="77777777" w:rsidTr="000F5D3D">
        <w:trPr>
          <w:jc w:val="center"/>
        </w:trPr>
        <w:tc>
          <w:tcPr>
            <w:tcW w:w="2552" w:type="dxa"/>
            <w:vAlign w:val="center"/>
          </w:tcPr>
          <w:p w14:paraId="03C544E7" w14:textId="77777777" w:rsidR="003708A5" w:rsidRPr="009C5C30" w:rsidRDefault="003708A5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IDU</w:t>
            </w:r>
          </w:p>
        </w:tc>
        <w:tc>
          <w:tcPr>
            <w:tcW w:w="850" w:type="dxa"/>
          </w:tcPr>
          <w:p w14:paraId="41F10D7C" w14:textId="5E4B0BF2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2694" w:type="dxa"/>
          </w:tcPr>
          <w:p w14:paraId="428A9CA4" w14:textId="6814014F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6" w:type="dxa"/>
            <w:vAlign w:val="center"/>
          </w:tcPr>
          <w:p w14:paraId="579F3765" w14:textId="1347BF82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2410" w:type="dxa"/>
            <w:vAlign w:val="center"/>
          </w:tcPr>
          <w:p w14:paraId="121D065F" w14:textId="0E46F191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.3</w:t>
            </w:r>
          </w:p>
        </w:tc>
        <w:tc>
          <w:tcPr>
            <w:tcW w:w="1701" w:type="dxa"/>
            <w:vAlign w:val="center"/>
          </w:tcPr>
          <w:p w14:paraId="7E8A1478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201(0.645-2.236)</w:t>
            </w:r>
          </w:p>
        </w:tc>
        <w:tc>
          <w:tcPr>
            <w:tcW w:w="851" w:type="dxa"/>
            <w:vAlign w:val="center"/>
          </w:tcPr>
          <w:p w14:paraId="12403502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564</w:t>
            </w:r>
          </w:p>
        </w:tc>
        <w:tc>
          <w:tcPr>
            <w:tcW w:w="1842" w:type="dxa"/>
          </w:tcPr>
          <w:p w14:paraId="443E597B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26FB8FAA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4D0A44E1" w14:textId="77777777" w:rsidTr="000F5D3D">
        <w:trPr>
          <w:trHeight w:val="131"/>
          <w:jc w:val="center"/>
        </w:trPr>
        <w:tc>
          <w:tcPr>
            <w:tcW w:w="2552" w:type="dxa"/>
            <w:vAlign w:val="center"/>
          </w:tcPr>
          <w:p w14:paraId="28C6A350" w14:textId="5717FA15" w:rsidR="003708A5" w:rsidRPr="009C5C30" w:rsidRDefault="003708A5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kern w:val="0"/>
                <w:sz w:val="18"/>
                <w:szCs w:val="18"/>
              </w:rPr>
              <w:t>Others/</w:t>
            </w:r>
            <w:r w:rsidR="0005614D" w:rsidRPr="0005614D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</w:t>
            </w:r>
            <w:r w:rsidR="0005614D" w:rsidRPr="0005614D">
              <w:rPr>
                <w:rFonts w:ascii="Times New Roman" w:hAnsi="Times New Roman" w:cs="Times New Roman"/>
                <w:kern w:val="0"/>
                <w:sz w:val="18"/>
                <w:szCs w:val="18"/>
              </w:rPr>
              <w:t>Not available</w:t>
            </w:r>
          </w:p>
        </w:tc>
        <w:tc>
          <w:tcPr>
            <w:tcW w:w="850" w:type="dxa"/>
          </w:tcPr>
          <w:p w14:paraId="677409B4" w14:textId="6BF648BB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694" w:type="dxa"/>
          </w:tcPr>
          <w:p w14:paraId="7FA73B3C" w14:textId="62831C13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416" w:type="dxa"/>
            <w:vAlign w:val="center"/>
          </w:tcPr>
          <w:p w14:paraId="69A52FD4" w14:textId="5AA8252E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-</w:t>
            </w:r>
          </w:p>
        </w:tc>
        <w:tc>
          <w:tcPr>
            <w:tcW w:w="2410" w:type="dxa"/>
            <w:vAlign w:val="center"/>
          </w:tcPr>
          <w:p w14:paraId="0128D85F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-</w:t>
            </w:r>
          </w:p>
        </w:tc>
        <w:tc>
          <w:tcPr>
            <w:tcW w:w="1701" w:type="dxa"/>
            <w:vAlign w:val="center"/>
          </w:tcPr>
          <w:p w14:paraId="17016DC2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2CDC7CA0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21A5E09A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73A6474D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535BDD25" w14:textId="77777777" w:rsidTr="000F5D3D">
        <w:trPr>
          <w:jc w:val="center"/>
        </w:trPr>
        <w:tc>
          <w:tcPr>
            <w:tcW w:w="2552" w:type="dxa"/>
            <w:vAlign w:val="center"/>
          </w:tcPr>
          <w:p w14:paraId="1E013D30" w14:textId="77777777" w:rsidR="003708A5" w:rsidRPr="009C5C30" w:rsidRDefault="003708A5" w:rsidP="003708A5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eastAsia="等线" w:hAnsi="Times New Roman" w:cs="Times New Roman"/>
                <w:b/>
                <w:bCs/>
                <w:color w:val="000000"/>
                <w:sz w:val="18"/>
                <w:szCs w:val="18"/>
              </w:rPr>
              <w:t>Infection stage at enrollment</w:t>
            </w:r>
          </w:p>
        </w:tc>
        <w:tc>
          <w:tcPr>
            <w:tcW w:w="850" w:type="dxa"/>
          </w:tcPr>
          <w:p w14:paraId="30951EEC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</w:tcPr>
          <w:p w14:paraId="6C4F82AC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6" w:type="dxa"/>
            <w:vAlign w:val="center"/>
          </w:tcPr>
          <w:p w14:paraId="63D01E52" w14:textId="4D9871B8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  <w:vAlign w:val="center"/>
          </w:tcPr>
          <w:p w14:paraId="422820C8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187E6F33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457CC980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vAlign w:val="center"/>
          </w:tcPr>
          <w:p w14:paraId="5F4B0266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5BA7E728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209CE59B" w14:textId="77777777" w:rsidTr="000F5D3D">
        <w:trPr>
          <w:jc w:val="center"/>
        </w:trPr>
        <w:tc>
          <w:tcPr>
            <w:tcW w:w="2552" w:type="dxa"/>
            <w:vAlign w:val="center"/>
          </w:tcPr>
          <w:p w14:paraId="063FB8B3" w14:textId="77777777" w:rsidR="003708A5" w:rsidRPr="009C5C30" w:rsidRDefault="003708A5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9C5C30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Recent HIV infection</w:t>
            </w:r>
          </w:p>
        </w:tc>
        <w:tc>
          <w:tcPr>
            <w:tcW w:w="850" w:type="dxa"/>
          </w:tcPr>
          <w:p w14:paraId="559D5FDA" w14:textId="53B56499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4</w:t>
            </w:r>
          </w:p>
        </w:tc>
        <w:tc>
          <w:tcPr>
            <w:tcW w:w="2694" w:type="dxa"/>
          </w:tcPr>
          <w:p w14:paraId="72A3ED4E" w14:textId="5AD8DFB7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8</w:t>
            </w:r>
          </w:p>
        </w:tc>
        <w:tc>
          <w:tcPr>
            <w:tcW w:w="1416" w:type="dxa"/>
            <w:vAlign w:val="center"/>
          </w:tcPr>
          <w:p w14:paraId="11730A36" w14:textId="4154F0BA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229</w:t>
            </w:r>
          </w:p>
        </w:tc>
        <w:tc>
          <w:tcPr>
            <w:tcW w:w="2410" w:type="dxa"/>
            <w:vAlign w:val="center"/>
          </w:tcPr>
          <w:p w14:paraId="055B6F32" w14:textId="609A1EA4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7</w:t>
            </w:r>
          </w:p>
        </w:tc>
        <w:tc>
          <w:tcPr>
            <w:tcW w:w="1701" w:type="dxa"/>
            <w:vAlign w:val="center"/>
          </w:tcPr>
          <w:p w14:paraId="1FC57FC6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</w:t>
            </w:r>
          </w:p>
        </w:tc>
        <w:tc>
          <w:tcPr>
            <w:tcW w:w="851" w:type="dxa"/>
            <w:vAlign w:val="center"/>
          </w:tcPr>
          <w:p w14:paraId="76C381A7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vAlign w:val="center"/>
          </w:tcPr>
          <w:p w14:paraId="4551E2BF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7174959F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04CB874B" w14:textId="77777777" w:rsidTr="000F5D3D">
        <w:trPr>
          <w:jc w:val="center"/>
        </w:trPr>
        <w:tc>
          <w:tcPr>
            <w:tcW w:w="2552" w:type="dxa"/>
            <w:vAlign w:val="center"/>
          </w:tcPr>
          <w:p w14:paraId="3E213410" w14:textId="77777777" w:rsidR="003708A5" w:rsidRPr="009C5C30" w:rsidRDefault="003708A5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hronic HIV infection</w:t>
            </w:r>
          </w:p>
        </w:tc>
        <w:tc>
          <w:tcPr>
            <w:tcW w:w="850" w:type="dxa"/>
          </w:tcPr>
          <w:p w14:paraId="1AD731F7" w14:textId="36796335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10</w:t>
            </w:r>
          </w:p>
        </w:tc>
        <w:tc>
          <w:tcPr>
            <w:tcW w:w="2694" w:type="dxa"/>
          </w:tcPr>
          <w:p w14:paraId="747DD7C7" w14:textId="4D0B4F03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37</w:t>
            </w:r>
          </w:p>
        </w:tc>
        <w:tc>
          <w:tcPr>
            <w:tcW w:w="1416" w:type="dxa"/>
            <w:vAlign w:val="center"/>
          </w:tcPr>
          <w:p w14:paraId="4CA496A3" w14:textId="15D3AC18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072</w:t>
            </w:r>
          </w:p>
        </w:tc>
        <w:tc>
          <w:tcPr>
            <w:tcW w:w="2410" w:type="dxa"/>
            <w:vAlign w:val="center"/>
          </w:tcPr>
          <w:p w14:paraId="6133D71C" w14:textId="0DED694A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</w:p>
        </w:tc>
        <w:tc>
          <w:tcPr>
            <w:tcW w:w="1701" w:type="dxa"/>
            <w:vAlign w:val="center"/>
          </w:tcPr>
          <w:p w14:paraId="1CD03C98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940(0.859-1.029)</w:t>
            </w:r>
          </w:p>
        </w:tc>
        <w:tc>
          <w:tcPr>
            <w:tcW w:w="851" w:type="dxa"/>
            <w:vAlign w:val="center"/>
          </w:tcPr>
          <w:p w14:paraId="7BB14A83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181</w:t>
            </w:r>
          </w:p>
        </w:tc>
        <w:tc>
          <w:tcPr>
            <w:tcW w:w="1842" w:type="dxa"/>
            <w:vAlign w:val="center"/>
          </w:tcPr>
          <w:p w14:paraId="5B8485BD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060B9122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620A3BE4" w14:textId="77777777" w:rsidTr="000F5D3D">
        <w:trPr>
          <w:jc w:val="center"/>
        </w:trPr>
        <w:tc>
          <w:tcPr>
            <w:tcW w:w="2552" w:type="dxa"/>
            <w:vAlign w:val="center"/>
          </w:tcPr>
          <w:p w14:paraId="0F11F5BB" w14:textId="6A1F866C" w:rsidR="003708A5" w:rsidRPr="009C5C30" w:rsidRDefault="0005614D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5614D">
              <w:rPr>
                <w:rFonts w:ascii="Times New Roman" w:hAnsi="Times New Roman" w:cs="Times New Roman"/>
                <w:kern w:val="0"/>
                <w:sz w:val="18"/>
                <w:szCs w:val="18"/>
              </w:rPr>
              <w:t>Not available</w:t>
            </w:r>
          </w:p>
        </w:tc>
        <w:tc>
          <w:tcPr>
            <w:tcW w:w="850" w:type="dxa"/>
          </w:tcPr>
          <w:p w14:paraId="3F0CC43A" w14:textId="6FAE4011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2694" w:type="dxa"/>
          </w:tcPr>
          <w:p w14:paraId="19E7AF8B" w14:textId="45E316A2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416" w:type="dxa"/>
            <w:vAlign w:val="center"/>
          </w:tcPr>
          <w:p w14:paraId="67D0AEDF" w14:textId="1ACBDCF0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-</w:t>
            </w:r>
          </w:p>
        </w:tc>
        <w:tc>
          <w:tcPr>
            <w:tcW w:w="2410" w:type="dxa"/>
            <w:vAlign w:val="center"/>
          </w:tcPr>
          <w:p w14:paraId="4BD19DFE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-</w:t>
            </w:r>
          </w:p>
        </w:tc>
        <w:tc>
          <w:tcPr>
            <w:tcW w:w="1701" w:type="dxa"/>
            <w:vAlign w:val="center"/>
          </w:tcPr>
          <w:p w14:paraId="43A6F237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76A6F2C2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vAlign w:val="center"/>
          </w:tcPr>
          <w:p w14:paraId="7DBBE0F4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2BB1E0CF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6A4DC6DF" w14:textId="77777777" w:rsidTr="000F5D3D">
        <w:trPr>
          <w:jc w:val="center"/>
        </w:trPr>
        <w:tc>
          <w:tcPr>
            <w:tcW w:w="2552" w:type="dxa"/>
          </w:tcPr>
          <w:p w14:paraId="3DA879BD" w14:textId="77777777" w:rsidR="003708A5" w:rsidRPr="009C5C30" w:rsidRDefault="003708A5" w:rsidP="003708A5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b/>
                <w:sz w:val="18"/>
                <w:szCs w:val="18"/>
              </w:rPr>
              <w:t>Subtypes</w:t>
            </w:r>
          </w:p>
        </w:tc>
        <w:tc>
          <w:tcPr>
            <w:tcW w:w="850" w:type="dxa"/>
          </w:tcPr>
          <w:p w14:paraId="03530E52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</w:tcPr>
          <w:p w14:paraId="650CAE0C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6" w:type="dxa"/>
            <w:vAlign w:val="center"/>
          </w:tcPr>
          <w:p w14:paraId="24591E48" w14:textId="68461E7E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  <w:vAlign w:val="center"/>
          </w:tcPr>
          <w:p w14:paraId="09EB765F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2928C632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1C484209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</w:tcPr>
          <w:p w14:paraId="1B1A0CE4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516D5474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421895F9" w14:textId="77777777" w:rsidTr="000F5D3D">
        <w:trPr>
          <w:jc w:val="center"/>
        </w:trPr>
        <w:tc>
          <w:tcPr>
            <w:tcW w:w="2552" w:type="dxa"/>
          </w:tcPr>
          <w:p w14:paraId="44D345F5" w14:textId="77777777" w:rsidR="003708A5" w:rsidRPr="009C5C30" w:rsidRDefault="003708A5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sz w:val="18"/>
                <w:szCs w:val="18"/>
              </w:rPr>
              <w:t xml:space="preserve">CRF01_AE </w:t>
            </w:r>
          </w:p>
        </w:tc>
        <w:tc>
          <w:tcPr>
            <w:tcW w:w="850" w:type="dxa"/>
          </w:tcPr>
          <w:p w14:paraId="782FA5E3" w14:textId="75F8DF4E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36</w:t>
            </w:r>
          </w:p>
        </w:tc>
        <w:tc>
          <w:tcPr>
            <w:tcW w:w="2694" w:type="dxa"/>
          </w:tcPr>
          <w:p w14:paraId="26DC03FF" w14:textId="33E817F3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63</w:t>
            </w:r>
          </w:p>
        </w:tc>
        <w:tc>
          <w:tcPr>
            <w:tcW w:w="1416" w:type="dxa"/>
            <w:vAlign w:val="center"/>
          </w:tcPr>
          <w:p w14:paraId="56FBE628" w14:textId="327E003D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974</w:t>
            </w:r>
          </w:p>
        </w:tc>
        <w:tc>
          <w:tcPr>
            <w:tcW w:w="2410" w:type="dxa"/>
            <w:vAlign w:val="center"/>
          </w:tcPr>
          <w:p w14:paraId="18B96D91" w14:textId="0925BCE6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3</w:t>
            </w:r>
          </w:p>
        </w:tc>
        <w:tc>
          <w:tcPr>
            <w:tcW w:w="1701" w:type="dxa"/>
            <w:vAlign w:val="center"/>
          </w:tcPr>
          <w:p w14:paraId="1CAD0FC5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</w:t>
            </w:r>
          </w:p>
        </w:tc>
        <w:tc>
          <w:tcPr>
            <w:tcW w:w="851" w:type="dxa"/>
            <w:vAlign w:val="center"/>
          </w:tcPr>
          <w:p w14:paraId="3642C5F8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vAlign w:val="center"/>
          </w:tcPr>
          <w:p w14:paraId="3AB186EC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4791DEAE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02390092" w14:textId="77777777" w:rsidTr="000F5D3D">
        <w:trPr>
          <w:jc w:val="center"/>
        </w:trPr>
        <w:tc>
          <w:tcPr>
            <w:tcW w:w="2552" w:type="dxa"/>
          </w:tcPr>
          <w:p w14:paraId="443E465A" w14:textId="77777777" w:rsidR="003708A5" w:rsidRPr="009C5C30" w:rsidRDefault="003708A5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sz w:val="18"/>
                <w:szCs w:val="18"/>
              </w:rPr>
              <w:t>CRF07_BC</w:t>
            </w:r>
          </w:p>
        </w:tc>
        <w:tc>
          <w:tcPr>
            <w:tcW w:w="850" w:type="dxa"/>
          </w:tcPr>
          <w:p w14:paraId="241DBCD2" w14:textId="38D292E2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7</w:t>
            </w:r>
          </w:p>
        </w:tc>
        <w:tc>
          <w:tcPr>
            <w:tcW w:w="2694" w:type="dxa"/>
          </w:tcPr>
          <w:p w14:paraId="3B161221" w14:textId="69EB899C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8</w:t>
            </w:r>
          </w:p>
        </w:tc>
        <w:tc>
          <w:tcPr>
            <w:tcW w:w="1416" w:type="dxa"/>
            <w:vAlign w:val="center"/>
          </w:tcPr>
          <w:p w14:paraId="23E17AC4" w14:textId="61920D53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61</w:t>
            </w:r>
          </w:p>
        </w:tc>
        <w:tc>
          <w:tcPr>
            <w:tcW w:w="2410" w:type="dxa"/>
            <w:vAlign w:val="center"/>
          </w:tcPr>
          <w:p w14:paraId="1C2F66B4" w14:textId="4847735D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</w:p>
        </w:tc>
        <w:tc>
          <w:tcPr>
            <w:tcW w:w="1701" w:type="dxa"/>
            <w:vAlign w:val="center"/>
          </w:tcPr>
          <w:p w14:paraId="6183D564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984(0.881-1.099)</w:t>
            </w:r>
          </w:p>
        </w:tc>
        <w:tc>
          <w:tcPr>
            <w:tcW w:w="851" w:type="dxa"/>
            <w:vAlign w:val="center"/>
          </w:tcPr>
          <w:p w14:paraId="199E3A8B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75</w:t>
            </w:r>
          </w:p>
        </w:tc>
        <w:tc>
          <w:tcPr>
            <w:tcW w:w="1842" w:type="dxa"/>
            <w:vAlign w:val="center"/>
          </w:tcPr>
          <w:p w14:paraId="66389879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243E39B8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7EBECE80" w14:textId="77777777" w:rsidTr="000F5D3D">
        <w:trPr>
          <w:jc w:val="center"/>
        </w:trPr>
        <w:tc>
          <w:tcPr>
            <w:tcW w:w="2552" w:type="dxa"/>
          </w:tcPr>
          <w:p w14:paraId="5FD78168" w14:textId="77777777" w:rsidR="003708A5" w:rsidRPr="009C5C30" w:rsidRDefault="003708A5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850" w:type="dxa"/>
          </w:tcPr>
          <w:p w14:paraId="698C5E9A" w14:textId="4B2A11A6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8</w:t>
            </w:r>
          </w:p>
        </w:tc>
        <w:tc>
          <w:tcPr>
            <w:tcW w:w="2694" w:type="dxa"/>
          </w:tcPr>
          <w:p w14:paraId="2F63FA38" w14:textId="0C0B18B1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416" w:type="dxa"/>
            <w:vAlign w:val="center"/>
          </w:tcPr>
          <w:p w14:paraId="49163966" w14:textId="58C241D2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25</w:t>
            </w:r>
          </w:p>
        </w:tc>
        <w:tc>
          <w:tcPr>
            <w:tcW w:w="2410" w:type="dxa"/>
            <w:vAlign w:val="center"/>
          </w:tcPr>
          <w:p w14:paraId="74A4D6C4" w14:textId="6764EA98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.7</w:t>
            </w:r>
          </w:p>
        </w:tc>
        <w:tc>
          <w:tcPr>
            <w:tcW w:w="1701" w:type="dxa"/>
            <w:vAlign w:val="center"/>
          </w:tcPr>
          <w:p w14:paraId="72D01FCD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138(0.922-1.405)</w:t>
            </w:r>
          </w:p>
        </w:tc>
        <w:tc>
          <w:tcPr>
            <w:tcW w:w="851" w:type="dxa"/>
            <w:vAlign w:val="center"/>
          </w:tcPr>
          <w:p w14:paraId="3560EC64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229</w:t>
            </w:r>
          </w:p>
        </w:tc>
        <w:tc>
          <w:tcPr>
            <w:tcW w:w="1842" w:type="dxa"/>
            <w:vAlign w:val="center"/>
          </w:tcPr>
          <w:p w14:paraId="625987FA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1FC25EE2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39AD902E" w14:textId="77777777" w:rsidTr="000F5D3D">
        <w:trPr>
          <w:jc w:val="center"/>
        </w:trPr>
        <w:tc>
          <w:tcPr>
            <w:tcW w:w="2552" w:type="dxa"/>
          </w:tcPr>
          <w:p w14:paraId="790512DC" w14:textId="77777777" w:rsidR="003708A5" w:rsidRPr="009C5C30" w:rsidRDefault="003708A5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5C30">
              <w:rPr>
                <w:rFonts w:ascii="Times New Roman" w:hAnsi="Times New Roman" w:cs="Times New Roman"/>
                <w:sz w:val="18"/>
                <w:szCs w:val="18"/>
              </w:rPr>
              <w:t>Others</w:t>
            </w:r>
          </w:p>
        </w:tc>
        <w:tc>
          <w:tcPr>
            <w:tcW w:w="850" w:type="dxa"/>
          </w:tcPr>
          <w:p w14:paraId="52B1869E" w14:textId="36F44A61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2</w:t>
            </w:r>
          </w:p>
        </w:tc>
        <w:tc>
          <w:tcPr>
            <w:tcW w:w="2694" w:type="dxa"/>
          </w:tcPr>
          <w:p w14:paraId="222AE29B" w14:textId="20BEEACF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1416" w:type="dxa"/>
            <w:vAlign w:val="center"/>
          </w:tcPr>
          <w:p w14:paraId="7F864F9C" w14:textId="29830386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86</w:t>
            </w:r>
          </w:p>
        </w:tc>
        <w:tc>
          <w:tcPr>
            <w:tcW w:w="2410" w:type="dxa"/>
            <w:vAlign w:val="center"/>
          </w:tcPr>
          <w:p w14:paraId="5EA9094F" w14:textId="09651FC6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6</w:t>
            </w:r>
          </w:p>
        </w:tc>
        <w:tc>
          <w:tcPr>
            <w:tcW w:w="1701" w:type="dxa"/>
            <w:vAlign w:val="center"/>
          </w:tcPr>
          <w:p w14:paraId="15D6FC6F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037(0.876-1.228)</w:t>
            </w:r>
          </w:p>
        </w:tc>
        <w:tc>
          <w:tcPr>
            <w:tcW w:w="851" w:type="dxa"/>
            <w:vAlign w:val="center"/>
          </w:tcPr>
          <w:p w14:paraId="739EF4E7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673</w:t>
            </w:r>
          </w:p>
        </w:tc>
        <w:tc>
          <w:tcPr>
            <w:tcW w:w="1842" w:type="dxa"/>
            <w:vAlign w:val="center"/>
          </w:tcPr>
          <w:p w14:paraId="3426462B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3B5EAA07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0D46BEF9" w14:textId="77777777" w:rsidTr="000F5D3D">
        <w:trPr>
          <w:jc w:val="center"/>
        </w:trPr>
        <w:tc>
          <w:tcPr>
            <w:tcW w:w="2552" w:type="dxa"/>
          </w:tcPr>
          <w:p w14:paraId="5281130B" w14:textId="77777777" w:rsidR="003708A5" w:rsidRPr="009C5C30" w:rsidRDefault="003708A5" w:rsidP="003708A5">
            <w:pPr>
              <w:snapToGrid w:val="0"/>
              <w:spacing w:line="240" w:lineRule="atLeast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A07F9C">
              <w:rPr>
                <w:rFonts w:ascii="Times New Roman" w:hAnsi="Times New Roman" w:cs="Times New Roman"/>
                <w:b/>
                <w:sz w:val="18"/>
                <w:szCs w:val="18"/>
              </w:rPr>
              <w:t>Time of ART initiation</w:t>
            </w:r>
          </w:p>
        </w:tc>
        <w:tc>
          <w:tcPr>
            <w:tcW w:w="850" w:type="dxa"/>
          </w:tcPr>
          <w:p w14:paraId="3CC48123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4" w:type="dxa"/>
          </w:tcPr>
          <w:p w14:paraId="67BD5240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6" w:type="dxa"/>
            <w:vAlign w:val="center"/>
          </w:tcPr>
          <w:p w14:paraId="599AE405" w14:textId="62440D41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  <w:vAlign w:val="center"/>
          </w:tcPr>
          <w:p w14:paraId="262A7886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465E64F3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2E53A7ED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vAlign w:val="center"/>
          </w:tcPr>
          <w:p w14:paraId="5A5E0D48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6530695B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708A5" w:rsidRPr="004135EE" w14:paraId="05549A99" w14:textId="77777777" w:rsidTr="000F5D3D">
        <w:trPr>
          <w:jc w:val="center"/>
        </w:trPr>
        <w:tc>
          <w:tcPr>
            <w:tcW w:w="2552" w:type="dxa"/>
          </w:tcPr>
          <w:p w14:paraId="6E19140C" w14:textId="70297715" w:rsidR="003708A5" w:rsidRPr="007B0F55" w:rsidRDefault="005702EB" w:rsidP="005702EB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>≤</w:t>
            </w: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7 </w:t>
            </w:r>
            <w:r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>days</w:t>
            </w: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</w:t>
            </w:r>
            <w:r w:rsidR="007B0F55" w:rsidRPr="007B0F55">
              <w:rPr>
                <w:rFonts w:ascii="Times New Roman" w:hAnsi="Times New Roman" w:cs="Times New Roman"/>
                <w:kern w:val="0"/>
                <w:sz w:val="18"/>
                <w:szCs w:val="18"/>
              </w:rPr>
              <w:t>Group</w:t>
            </w:r>
          </w:p>
        </w:tc>
        <w:tc>
          <w:tcPr>
            <w:tcW w:w="850" w:type="dxa"/>
          </w:tcPr>
          <w:p w14:paraId="5322F609" w14:textId="5C1B169E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28</w:t>
            </w:r>
          </w:p>
        </w:tc>
        <w:tc>
          <w:tcPr>
            <w:tcW w:w="2694" w:type="dxa"/>
          </w:tcPr>
          <w:p w14:paraId="2F044954" w14:textId="5742DCFE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1416" w:type="dxa"/>
            <w:vAlign w:val="center"/>
          </w:tcPr>
          <w:p w14:paraId="7F45A3D6" w14:textId="650940B5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91</w:t>
            </w:r>
          </w:p>
        </w:tc>
        <w:tc>
          <w:tcPr>
            <w:tcW w:w="2410" w:type="dxa"/>
            <w:vAlign w:val="center"/>
          </w:tcPr>
          <w:p w14:paraId="2DAB5084" w14:textId="546D78C6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.5</w:t>
            </w:r>
          </w:p>
        </w:tc>
        <w:tc>
          <w:tcPr>
            <w:tcW w:w="1701" w:type="dxa"/>
            <w:vAlign w:val="center"/>
          </w:tcPr>
          <w:p w14:paraId="203C9087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247(1.115-1.395)</w:t>
            </w:r>
          </w:p>
        </w:tc>
        <w:tc>
          <w:tcPr>
            <w:tcW w:w="851" w:type="dxa"/>
            <w:vAlign w:val="center"/>
          </w:tcPr>
          <w:p w14:paraId="4E8143D7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001</w:t>
            </w:r>
          </w:p>
        </w:tc>
        <w:tc>
          <w:tcPr>
            <w:tcW w:w="1842" w:type="dxa"/>
            <w:vAlign w:val="center"/>
          </w:tcPr>
          <w:p w14:paraId="50145CCE" w14:textId="77777777" w:rsidR="003708A5" w:rsidRPr="008D704E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8D704E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68</w:t>
            </w:r>
            <w:r w:rsidRPr="008D704E">
              <w:rPr>
                <w:rFonts w:ascii="Times New Roman" w:hAnsi="Times New Roman" w:cs="Times New Roman"/>
                <w:sz w:val="18"/>
                <w:szCs w:val="18"/>
              </w:rPr>
              <w:t>(1.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2</w:t>
            </w:r>
            <w:r w:rsidRPr="008D704E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20</w:t>
            </w:r>
            <w:r w:rsidRPr="008D704E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51" w:type="dxa"/>
          </w:tcPr>
          <w:p w14:paraId="3839328A" w14:textId="77777777" w:rsidR="003708A5" w:rsidRPr="008D704E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8D704E">
              <w:rPr>
                <w:rFonts w:ascii="Times New Roman" w:hAnsi="Times New Roman" w:cs="Times New Roman"/>
                <w:sz w:val="18"/>
                <w:szCs w:val="18"/>
              </w:rPr>
              <w:t>&lt;0.0001</w:t>
            </w:r>
          </w:p>
        </w:tc>
      </w:tr>
      <w:tr w:rsidR="003708A5" w:rsidRPr="004135EE" w14:paraId="52E48A14" w14:textId="77777777" w:rsidTr="000F5D3D">
        <w:trPr>
          <w:jc w:val="center"/>
        </w:trPr>
        <w:tc>
          <w:tcPr>
            <w:tcW w:w="2552" w:type="dxa"/>
          </w:tcPr>
          <w:p w14:paraId="19BB977B" w14:textId="6B968F09" w:rsidR="003708A5" w:rsidRPr="007B0F55" w:rsidRDefault="005702EB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>8-30 days Group</w:t>
            </w:r>
          </w:p>
        </w:tc>
        <w:tc>
          <w:tcPr>
            <w:tcW w:w="850" w:type="dxa"/>
          </w:tcPr>
          <w:p w14:paraId="4CAF107E" w14:textId="5EA4B274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04</w:t>
            </w:r>
          </w:p>
        </w:tc>
        <w:tc>
          <w:tcPr>
            <w:tcW w:w="2694" w:type="dxa"/>
          </w:tcPr>
          <w:p w14:paraId="44D5DA42" w14:textId="3B24D54A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3</w:t>
            </w:r>
          </w:p>
        </w:tc>
        <w:tc>
          <w:tcPr>
            <w:tcW w:w="1416" w:type="dxa"/>
            <w:vAlign w:val="center"/>
          </w:tcPr>
          <w:p w14:paraId="73187E33" w14:textId="527DF2BB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14</w:t>
            </w:r>
          </w:p>
        </w:tc>
        <w:tc>
          <w:tcPr>
            <w:tcW w:w="2410" w:type="dxa"/>
            <w:vAlign w:val="center"/>
          </w:tcPr>
          <w:p w14:paraId="0DAE4EDC" w14:textId="70585888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3</w:t>
            </w:r>
          </w:p>
        </w:tc>
        <w:tc>
          <w:tcPr>
            <w:tcW w:w="1701" w:type="dxa"/>
            <w:vAlign w:val="center"/>
          </w:tcPr>
          <w:p w14:paraId="731409C9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121(1.007-1.248)</w:t>
            </w:r>
          </w:p>
        </w:tc>
        <w:tc>
          <w:tcPr>
            <w:tcW w:w="851" w:type="dxa"/>
            <w:vAlign w:val="center"/>
          </w:tcPr>
          <w:p w14:paraId="62C8693E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36</w:t>
            </w:r>
          </w:p>
        </w:tc>
        <w:tc>
          <w:tcPr>
            <w:tcW w:w="1842" w:type="dxa"/>
            <w:vAlign w:val="center"/>
          </w:tcPr>
          <w:p w14:paraId="3D7A47DD" w14:textId="77777777" w:rsidR="003708A5" w:rsidRPr="008D704E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8D704E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32</w:t>
            </w:r>
            <w:r w:rsidRPr="008D704E">
              <w:rPr>
                <w:rFonts w:ascii="Times New Roman" w:hAnsi="Times New Roman" w:cs="Times New Roman"/>
                <w:sz w:val="18"/>
                <w:szCs w:val="18"/>
              </w:rPr>
              <w:t>(1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7</w:t>
            </w:r>
            <w:r w:rsidRPr="008D704E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61</w:t>
            </w:r>
            <w:r w:rsidRPr="008D704E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51" w:type="dxa"/>
          </w:tcPr>
          <w:p w14:paraId="1723C90C" w14:textId="77777777" w:rsidR="003708A5" w:rsidRPr="008D704E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8D704E"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 w:rsidRPr="008D704E">
              <w:rPr>
                <w:rFonts w:ascii="Times New Roman" w:hAnsi="Times New Roman" w:cs="Times New Roman"/>
                <w:sz w:val="18"/>
                <w:szCs w:val="18"/>
              </w:rPr>
              <w:t>.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7</w:t>
            </w:r>
          </w:p>
        </w:tc>
      </w:tr>
      <w:tr w:rsidR="003708A5" w:rsidRPr="004135EE" w14:paraId="205E2A73" w14:textId="77777777" w:rsidTr="000F5D3D">
        <w:trPr>
          <w:jc w:val="center"/>
        </w:trPr>
        <w:tc>
          <w:tcPr>
            <w:tcW w:w="2552" w:type="dxa"/>
            <w:tcBorders>
              <w:bottom w:val="single" w:sz="4" w:space="0" w:color="auto"/>
            </w:tcBorders>
          </w:tcPr>
          <w:p w14:paraId="24920E5D" w14:textId="09E72730" w:rsidR="003708A5" w:rsidRPr="007B0F55" w:rsidRDefault="005702EB" w:rsidP="003708A5">
            <w:pPr>
              <w:snapToGrid w:val="0"/>
              <w:spacing w:line="240" w:lineRule="atLeast"/>
              <w:ind w:firstLineChars="100" w:firstLine="180"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>&gt;30 days Group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123DCB3F" w14:textId="57D6DED4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1</w:t>
            </w:r>
          </w:p>
        </w:tc>
        <w:tc>
          <w:tcPr>
            <w:tcW w:w="2694" w:type="dxa"/>
            <w:tcBorders>
              <w:bottom w:val="single" w:sz="4" w:space="0" w:color="auto"/>
            </w:tcBorders>
          </w:tcPr>
          <w:p w14:paraId="64E42747" w14:textId="0F1749A2" w:rsidR="003708A5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2</w:t>
            </w:r>
          </w:p>
        </w:tc>
        <w:tc>
          <w:tcPr>
            <w:tcW w:w="1416" w:type="dxa"/>
            <w:tcBorders>
              <w:bottom w:val="single" w:sz="4" w:space="0" w:color="auto"/>
            </w:tcBorders>
            <w:vAlign w:val="center"/>
          </w:tcPr>
          <w:p w14:paraId="67AAF1F9" w14:textId="5B22E626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41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14:paraId="2411BF3E" w14:textId="010DE6B4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.1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57E26292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22EC6BF5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tcBorders>
              <w:bottom w:val="single" w:sz="4" w:space="0" w:color="auto"/>
            </w:tcBorders>
            <w:vAlign w:val="center"/>
          </w:tcPr>
          <w:p w14:paraId="62F66593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0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21A3B4DC" w14:textId="77777777" w:rsidR="003708A5" w:rsidRPr="005028AD" w:rsidRDefault="003708A5" w:rsidP="003708A5">
            <w:pPr>
              <w:snapToGrid w:val="0"/>
              <w:spacing w:line="24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24A7D763" w14:textId="571E9FE2" w:rsidR="003675A0" w:rsidRPr="0005614D" w:rsidRDefault="00973FF8" w:rsidP="0005614D">
      <w:pPr>
        <w:rPr>
          <w:rFonts w:ascii="Times New Roman" w:hAnsi="Times New Roman" w:cs="Times New Roman" w:hint="eastAsia"/>
          <w:b/>
          <w:bCs/>
          <w:sz w:val="15"/>
          <w:szCs w:val="15"/>
        </w:rPr>
      </w:pPr>
      <w:r w:rsidRPr="000F5D3D">
        <w:rPr>
          <w:rFonts w:ascii="Times New Roman" w:hAnsi="Times New Roman" w:cs="Times New Roman"/>
          <w:sz w:val="15"/>
          <w:szCs w:val="15"/>
        </w:rPr>
        <w:t>Abbreviations: ART, antiretroviral therapy; CI, confidence interval; HR, hazard ratio</w:t>
      </w:r>
      <w:r w:rsidR="00754A05" w:rsidRPr="000F5D3D">
        <w:rPr>
          <w:rFonts w:ascii="Times New Roman" w:hAnsi="Times New Roman" w:cs="Times New Roman"/>
          <w:sz w:val="15"/>
          <w:szCs w:val="15"/>
        </w:rPr>
        <w:t>; MSM, men who have sex with men; HST, heterosexual transmission; IDU, intravenous drug user</w:t>
      </w:r>
      <w:r w:rsidR="0005614D">
        <w:rPr>
          <w:rFonts w:ascii="Times New Roman" w:hAnsi="Times New Roman" w:cs="Times New Roman"/>
          <w:sz w:val="15"/>
          <w:szCs w:val="15"/>
        </w:rPr>
        <w:t>.</w:t>
      </w:r>
    </w:p>
    <w:sectPr w:rsidR="003675A0" w:rsidRPr="0005614D" w:rsidSect="0005614D">
      <w:pgSz w:w="16838" w:h="11906" w:orient="landscape"/>
      <w:pgMar w:top="794" w:right="1440" w:bottom="794" w:left="1440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924C7A" w14:textId="77777777" w:rsidR="003675A0" w:rsidRDefault="003675A0" w:rsidP="007E30BD">
      <w:r>
        <w:separator/>
      </w:r>
    </w:p>
  </w:endnote>
  <w:endnote w:type="continuationSeparator" w:id="0">
    <w:p w14:paraId="55A179FB" w14:textId="77777777" w:rsidR="003675A0" w:rsidRDefault="003675A0" w:rsidP="007E30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665E1A" w14:textId="77777777" w:rsidR="003675A0" w:rsidRDefault="003675A0" w:rsidP="007E30BD">
      <w:r>
        <w:separator/>
      </w:r>
    </w:p>
  </w:footnote>
  <w:footnote w:type="continuationSeparator" w:id="0">
    <w:p w14:paraId="10033B9E" w14:textId="77777777" w:rsidR="003675A0" w:rsidRDefault="003675A0" w:rsidP="007E30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3E717C"/>
    <w:multiLevelType w:val="hybridMultilevel"/>
    <w:tmpl w:val="1996DD82"/>
    <w:lvl w:ilvl="0" w:tplc="DB92EBD0">
      <w:start w:val="8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tjAysLCwsDQBUko6SsGpxcWZ+XkgBSZGtQAkzvi/LQAAAA=="/>
  </w:docVars>
  <w:rsids>
    <w:rsidRoot w:val="00B20E81"/>
    <w:rsid w:val="00001D77"/>
    <w:rsid w:val="000073F8"/>
    <w:rsid w:val="0005614D"/>
    <w:rsid w:val="00085714"/>
    <w:rsid w:val="0008689F"/>
    <w:rsid w:val="00097B1C"/>
    <w:rsid w:val="000B6147"/>
    <w:rsid w:val="000B7786"/>
    <w:rsid w:val="000C1538"/>
    <w:rsid w:val="000D5463"/>
    <w:rsid w:val="000F36EE"/>
    <w:rsid w:val="000F5D3D"/>
    <w:rsid w:val="00111677"/>
    <w:rsid w:val="001350EC"/>
    <w:rsid w:val="00137668"/>
    <w:rsid w:val="00141A64"/>
    <w:rsid w:val="001424FF"/>
    <w:rsid w:val="001448A9"/>
    <w:rsid w:val="0017278B"/>
    <w:rsid w:val="001C3B34"/>
    <w:rsid w:val="001E4CDC"/>
    <w:rsid w:val="001F09C1"/>
    <w:rsid w:val="002314AF"/>
    <w:rsid w:val="00251B08"/>
    <w:rsid w:val="00267CD3"/>
    <w:rsid w:val="0028065D"/>
    <w:rsid w:val="002A58F3"/>
    <w:rsid w:val="002A60E5"/>
    <w:rsid w:val="002D69EA"/>
    <w:rsid w:val="002E113A"/>
    <w:rsid w:val="002F319A"/>
    <w:rsid w:val="00302051"/>
    <w:rsid w:val="00313441"/>
    <w:rsid w:val="003260D4"/>
    <w:rsid w:val="00326153"/>
    <w:rsid w:val="00337B37"/>
    <w:rsid w:val="0035672B"/>
    <w:rsid w:val="0035763D"/>
    <w:rsid w:val="00364B19"/>
    <w:rsid w:val="003675A0"/>
    <w:rsid w:val="003708A5"/>
    <w:rsid w:val="00384335"/>
    <w:rsid w:val="00387C7A"/>
    <w:rsid w:val="003936E8"/>
    <w:rsid w:val="003C52D5"/>
    <w:rsid w:val="003D7470"/>
    <w:rsid w:val="003E4D68"/>
    <w:rsid w:val="003F3840"/>
    <w:rsid w:val="004012A6"/>
    <w:rsid w:val="004066A8"/>
    <w:rsid w:val="004135EE"/>
    <w:rsid w:val="00416A4B"/>
    <w:rsid w:val="00417CF3"/>
    <w:rsid w:val="004239CF"/>
    <w:rsid w:val="0043240E"/>
    <w:rsid w:val="00436E02"/>
    <w:rsid w:val="0043709D"/>
    <w:rsid w:val="0043774F"/>
    <w:rsid w:val="004400E1"/>
    <w:rsid w:val="00455785"/>
    <w:rsid w:val="004722EC"/>
    <w:rsid w:val="0048187B"/>
    <w:rsid w:val="004E1900"/>
    <w:rsid w:val="004F1DCF"/>
    <w:rsid w:val="005028AD"/>
    <w:rsid w:val="0050365F"/>
    <w:rsid w:val="00527CEE"/>
    <w:rsid w:val="00536040"/>
    <w:rsid w:val="00551890"/>
    <w:rsid w:val="005702EB"/>
    <w:rsid w:val="00595981"/>
    <w:rsid w:val="005B3CD0"/>
    <w:rsid w:val="005E1821"/>
    <w:rsid w:val="005E2274"/>
    <w:rsid w:val="005F0745"/>
    <w:rsid w:val="005F260B"/>
    <w:rsid w:val="006218AA"/>
    <w:rsid w:val="00635C24"/>
    <w:rsid w:val="0066580F"/>
    <w:rsid w:val="00671A29"/>
    <w:rsid w:val="00681608"/>
    <w:rsid w:val="006A70DC"/>
    <w:rsid w:val="006B69AC"/>
    <w:rsid w:val="006E728D"/>
    <w:rsid w:val="006F0990"/>
    <w:rsid w:val="0070141F"/>
    <w:rsid w:val="0071738E"/>
    <w:rsid w:val="00754A05"/>
    <w:rsid w:val="007559C0"/>
    <w:rsid w:val="0075646A"/>
    <w:rsid w:val="00772432"/>
    <w:rsid w:val="0078674F"/>
    <w:rsid w:val="00786903"/>
    <w:rsid w:val="007A24AB"/>
    <w:rsid w:val="007B0F55"/>
    <w:rsid w:val="007E012E"/>
    <w:rsid w:val="007E2421"/>
    <w:rsid w:val="007E30BD"/>
    <w:rsid w:val="007E5800"/>
    <w:rsid w:val="008072DB"/>
    <w:rsid w:val="00816227"/>
    <w:rsid w:val="00850128"/>
    <w:rsid w:val="00851CC7"/>
    <w:rsid w:val="00856261"/>
    <w:rsid w:val="008748DB"/>
    <w:rsid w:val="00874C97"/>
    <w:rsid w:val="00892C2C"/>
    <w:rsid w:val="00892D28"/>
    <w:rsid w:val="008C2860"/>
    <w:rsid w:val="008D704E"/>
    <w:rsid w:val="008E0280"/>
    <w:rsid w:val="008E4CA4"/>
    <w:rsid w:val="00905A69"/>
    <w:rsid w:val="00915EC0"/>
    <w:rsid w:val="009321E3"/>
    <w:rsid w:val="0095401F"/>
    <w:rsid w:val="00957A8A"/>
    <w:rsid w:val="009677F4"/>
    <w:rsid w:val="00973FF8"/>
    <w:rsid w:val="00997E67"/>
    <w:rsid w:val="009B26AC"/>
    <w:rsid w:val="009C15AE"/>
    <w:rsid w:val="009C5C30"/>
    <w:rsid w:val="009C73A7"/>
    <w:rsid w:val="009F08A7"/>
    <w:rsid w:val="009F3E6E"/>
    <w:rsid w:val="00A07F9C"/>
    <w:rsid w:val="00A42E98"/>
    <w:rsid w:val="00A47BAE"/>
    <w:rsid w:val="00A47C30"/>
    <w:rsid w:val="00AA4480"/>
    <w:rsid w:val="00AA72DC"/>
    <w:rsid w:val="00AB5805"/>
    <w:rsid w:val="00B16B81"/>
    <w:rsid w:val="00B20E81"/>
    <w:rsid w:val="00B54125"/>
    <w:rsid w:val="00B87690"/>
    <w:rsid w:val="00B87D64"/>
    <w:rsid w:val="00BD599E"/>
    <w:rsid w:val="00BF2ECB"/>
    <w:rsid w:val="00C214D5"/>
    <w:rsid w:val="00C478C3"/>
    <w:rsid w:val="00C47C93"/>
    <w:rsid w:val="00C562C5"/>
    <w:rsid w:val="00C6008C"/>
    <w:rsid w:val="00C63388"/>
    <w:rsid w:val="00C63E8B"/>
    <w:rsid w:val="00C72743"/>
    <w:rsid w:val="00C77D04"/>
    <w:rsid w:val="00C86E45"/>
    <w:rsid w:val="00CB2F30"/>
    <w:rsid w:val="00CB5158"/>
    <w:rsid w:val="00D05132"/>
    <w:rsid w:val="00D216AB"/>
    <w:rsid w:val="00D37565"/>
    <w:rsid w:val="00D95B5B"/>
    <w:rsid w:val="00DA1463"/>
    <w:rsid w:val="00E60BEF"/>
    <w:rsid w:val="00E81552"/>
    <w:rsid w:val="00E856D2"/>
    <w:rsid w:val="00EB15F5"/>
    <w:rsid w:val="00EB26DD"/>
    <w:rsid w:val="00EB7903"/>
    <w:rsid w:val="00EC4070"/>
    <w:rsid w:val="00EC564B"/>
    <w:rsid w:val="00F333CA"/>
    <w:rsid w:val="00F6738E"/>
    <w:rsid w:val="00F9386B"/>
    <w:rsid w:val="00F96B37"/>
    <w:rsid w:val="00FA6D8B"/>
    <w:rsid w:val="00FD37E9"/>
    <w:rsid w:val="00FD77C6"/>
    <w:rsid w:val="00FE6135"/>
    <w:rsid w:val="00FF3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9873"/>
    <o:shapelayout v:ext="edit">
      <o:idmap v:ext="edit" data="1"/>
    </o:shapelayout>
  </w:shapeDefaults>
  <w:decimalSymbol w:val="."/>
  <w:listSeparator w:val=","/>
  <w14:docId w14:val="4140ACFA"/>
  <w15:chartTrackingRefBased/>
  <w15:docId w15:val="{D7D857BC-71CC-467A-BE9D-30A13D1A2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675A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16B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7E30B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7E30B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7E30B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7E30BD"/>
    <w:rPr>
      <w:sz w:val="18"/>
      <w:szCs w:val="18"/>
    </w:rPr>
  </w:style>
  <w:style w:type="paragraph" w:styleId="a8">
    <w:name w:val="List Paragraph"/>
    <w:basedOn w:val="a"/>
    <w:uiPriority w:val="34"/>
    <w:qFormat/>
    <w:rsid w:val="004722EC"/>
    <w:pPr>
      <w:ind w:firstLineChars="200" w:firstLine="420"/>
    </w:pPr>
  </w:style>
  <w:style w:type="character" w:styleId="a9">
    <w:name w:val="Strong"/>
    <w:basedOn w:val="a0"/>
    <w:uiPriority w:val="22"/>
    <w:qFormat/>
    <w:rsid w:val="00754A05"/>
    <w:rPr>
      <w:b/>
      <w:bCs/>
    </w:rPr>
  </w:style>
  <w:style w:type="character" w:styleId="aa">
    <w:name w:val="Hyperlink"/>
    <w:basedOn w:val="a0"/>
    <w:uiPriority w:val="99"/>
    <w:semiHidden/>
    <w:unhideWhenUsed/>
    <w:rsid w:val="0077243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8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6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9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1</Pages>
  <Words>320</Words>
  <Characters>1825</Characters>
  <Application>Microsoft Office Word</Application>
  <DocSecurity>0</DocSecurity>
  <Lines>15</Lines>
  <Paragraphs>4</Paragraphs>
  <ScaleCrop>false</ScaleCrop>
  <Company/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zb</dc:creator>
  <cp:keywords/>
  <dc:description/>
  <cp:lastModifiedBy>medzb</cp:lastModifiedBy>
  <cp:revision>15</cp:revision>
  <dcterms:created xsi:type="dcterms:W3CDTF">2021-09-02T23:43:00Z</dcterms:created>
  <dcterms:modified xsi:type="dcterms:W3CDTF">2022-06-01T07:57:00Z</dcterms:modified>
</cp:coreProperties>
</file>